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1-3"/>
        <w:tblW w:w="0" w:type="auto"/>
        <w:tblLook w:val="04A0" w:firstRow="1" w:lastRow="0" w:firstColumn="1" w:lastColumn="0" w:noHBand="0" w:noVBand="1"/>
      </w:tblPr>
      <w:tblGrid>
        <w:gridCol w:w="720"/>
        <w:gridCol w:w="2700"/>
        <w:gridCol w:w="3150"/>
        <w:gridCol w:w="1399"/>
        <w:gridCol w:w="1993"/>
        <w:gridCol w:w="1993"/>
        <w:gridCol w:w="1993"/>
        <w:gridCol w:w="10"/>
      </w:tblGrid>
      <w:tr w:rsidR="00C85B64" w14:paraId="33DCAC1C" w14:textId="77777777" w:rsidTr="002D162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0" w:type="dxa"/>
          </w:tcPr>
          <w:p w14:paraId="3AB57D19" w14:textId="77777777" w:rsidR="00C85B64" w:rsidRPr="00875C68" w:rsidRDefault="00C85B64" w:rsidP="0099656D">
            <w:pPr>
              <w:rPr>
                <w:rFonts w:cstheme="minorBidi"/>
              </w:rPr>
            </w:pPr>
            <w:r>
              <w:rPr>
                <w:rFonts w:cstheme="minorBidi"/>
              </w:rPr>
              <w:t>Test Case ID</w:t>
            </w:r>
          </w:p>
        </w:tc>
        <w:tc>
          <w:tcPr>
            <w:tcW w:w="2700" w:type="dxa"/>
          </w:tcPr>
          <w:p w14:paraId="5F8CFFBF" w14:textId="77777777" w:rsidR="00C85B64" w:rsidRDefault="00C85B64" w:rsidP="0099656D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Test Case</w:t>
            </w:r>
          </w:p>
        </w:tc>
        <w:tc>
          <w:tcPr>
            <w:tcW w:w="3150" w:type="dxa"/>
          </w:tcPr>
          <w:p w14:paraId="3F3C3028" w14:textId="77777777" w:rsidR="00C85B64" w:rsidRDefault="00C85B64" w:rsidP="0099656D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eastAsia="zh-CN"/>
              </w:rPr>
            </w:pPr>
            <w:r>
              <w:t>Test Steps</w:t>
            </w:r>
          </w:p>
        </w:tc>
        <w:tc>
          <w:tcPr>
            <w:tcW w:w="1399" w:type="dxa"/>
          </w:tcPr>
          <w:p w14:paraId="03104C58" w14:textId="77777777" w:rsidR="00C85B64" w:rsidRDefault="00C85B64" w:rsidP="0099656D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Test Data</w:t>
            </w:r>
          </w:p>
        </w:tc>
        <w:tc>
          <w:tcPr>
            <w:tcW w:w="1993" w:type="dxa"/>
          </w:tcPr>
          <w:p w14:paraId="234D8F55" w14:textId="77777777" w:rsidR="00C85B64" w:rsidRDefault="00C85B64" w:rsidP="0099656D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Expected Results</w:t>
            </w:r>
          </w:p>
        </w:tc>
        <w:tc>
          <w:tcPr>
            <w:tcW w:w="1993" w:type="dxa"/>
          </w:tcPr>
          <w:p w14:paraId="71806EAB" w14:textId="77777777" w:rsidR="00C85B64" w:rsidRPr="00875C68" w:rsidRDefault="00C85B64" w:rsidP="0099656D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inorBidi"/>
              </w:rPr>
            </w:pPr>
            <w:r>
              <w:rPr>
                <w:rFonts w:cstheme="minorBidi"/>
              </w:rPr>
              <w:t>Actual Results</w:t>
            </w:r>
          </w:p>
        </w:tc>
        <w:tc>
          <w:tcPr>
            <w:tcW w:w="2003" w:type="dxa"/>
            <w:gridSpan w:val="2"/>
          </w:tcPr>
          <w:p w14:paraId="67228F34" w14:textId="77777777" w:rsidR="00C85B64" w:rsidRDefault="00C85B64" w:rsidP="0099656D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Pass/Fail</w:t>
            </w:r>
          </w:p>
        </w:tc>
      </w:tr>
      <w:tr w:rsidR="00C85B64" w14:paraId="27C6F3EA" w14:textId="77777777" w:rsidTr="002D162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0" w:type="dxa"/>
          </w:tcPr>
          <w:p w14:paraId="699124B0" w14:textId="0AF9EBF6" w:rsidR="00C85B64" w:rsidRPr="00FF1297" w:rsidRDefault="00C85B64" w:rsidP="0099656D">
            <w:pPr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0</w:t>
            </w:r>
            <w:r w:rsidR="00B8473C">
              <w:rPr>
                <w:b w:val="0"/>
                <w:bCs w:val="0"/>
              </w:rPr>
              <w:t>1</w:t>
            </w:r>
          </w:p>
        </w:tc>
        <w:tc>
          <w:tcPr>
            <w:tcW w:w="2700" w:type="dxa"/>
          </w:tcPr>
          <w:p w14:paraId="00395A85" w14:textId="77777777" w:rsidR="00C85B64" w:rsidRDefault="00C85B64" w:rsidP="002D1625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Check that Home button at page header </w:t>
            </w:r>
            <w:r w:rsidRPr="00FF1297">
              <w:t>navigates back to Homepage</w:t>
            </w:r>
          </w:p>
        </w:tc>
        <w:tc>
          <w:tcPr>
            <w:tcW w:w="3150" w:type="dxa"/>
          </w:tcPr>
          <w:p w14:paraId="335246FB" w14:textId="77777777" w:rsidR="00C85B64" w:rsidRDefault="00C85B64" w:rsidP="00C85B64">
            <w:pPr>
              <w:pStyle w:val="a4"/>
              <w:numPr>
                <w:ilvl w:val="0"/>
                <w:numId w:val="2"/>
              </w:numPr>
              <w:spacing w:after="0" w:line="240" w:lineRule="auto"/>
              <w:ind w:firstLineChars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zh-CN"/>
              </w:rPr>
            </w:pPr>
            <w:r>
              <w:rPr>
                <w:lang w:eastAsia="zh-CN"/>
              </w:rPr>
              <w:t>Open a subpage from homepage</w:t>
            </w:r>
          </w:p>
          <w:p w14:paraId="7679DA88" w14:textId="77777777" w:rsidR="00C85B64" w:rsidRDefault="00C85B64" w:rsidP="00C85B64">
            <w:pPr>
              <w:pStyle w:val="a4"/>
              <w:numPr>
                <w:ilvl w:val="0"/>
                <w:numId w:val="2"/>
              </w:numPr>
              <w:spacing w:after="0" w:line="240" w:lineRule="auto"/>
              <w:ind w:firstLineChars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C</w:t>
            </w:r>
            <w:r>
              <w:rPr>
                <w:lang w:eastAsia="zh-CN"/>
              </w:rPr>
              <w:t>lick on “Home” at page header</w:t>
            </w:r>
          </w:p>
        </w:tc>
        <w:tc>
          <w:tcPr>
            <w:tcW w:w="1399" w:type="dxa"/>
          </w:tcPr>
          <w:p w14:paraId="3BC18958" w14:textId="77777777" w:rsidR="00C85B64" w:rsidRDefault="00C85B64" w:rsidP="0099656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993" w:type="dxa"/>
          </w:tcPr>
          <w:p w14:paraId="0ABECB37" w14:textId="77777777" w:rsidR="00C85B64" w:rsidRDefault="00C85B64" w:rsidP="002D1625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T</w:t>
            </w:r>
            <w:r>
              <w:rPr>
                <w:lang w:eastAsia="zh-CN"/>
              </w:rPr>
              <w:t>he website should directly navigate to the homepage.</w:t>
            </w:r>
          </w:p>
        </w:tc>
        <w:tc>
          <w:tcPr>
            <w:tcW w:w="1993" w:type="dxa"/>
          </w:tcPr>
          <w:p w14:paraId="5486B314" w14:textId="77777777" w:rsidR="00C85B64" w:rsidRDefault="00C85B64" w:rsidP="002D1625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After clicking the Home button, a user is navigated to the homepage.</w:t>
            </w:r>
          </w:p>
        </w:tc>
        <w:tc>
          <w:tcPr>
            <w:tcW w:w="2003" w:type="dxa"/>
            <w:gridSpan w:val="2"/>
          </w:tcPr>
          <w:p w14:paraId="4E90E5A6" w14:textId="77777777" w:rsidR="00C85B64" w:rsidRDefault="00C85B64" w:rsidP="0099656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Pass</w:t>
            </w:r>
          </w:p>
        </w:tc>
      </w:tr>
      <w:tr w:rsidR="00C85B64" w14:paraId="150EEB47" w14:textId="77777777" w:rsidTr="002D162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0" w:type="dxa"/>
          </w:tcPr>
          <w:p w14:paraId="16880CFC" w14:textId="4ED97109" w:rsidR="00C85B64" w:rsidRPr="00FF1297" w:rsidRDefault="00C85B64" w:rsidP="0099656D">
            <w:pPr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0</w:t>
            </w:r>
            <w:r w:rsidR="00B8473C">
              <w:rPr>
                <w:b w:val="0"/>
                <w:bCs w:val="0"/>
              </w:rPr>
              <w:t>2</w:t>
            </w:r>
          </w:p>
        </w:tc>
        <w:tc>
          <w:tcPr>
            <w:tcW w:w="2700" w:type="dxa"/>
          </w:tcPr>
          <w:p w14:paraId="7C66E321" w14:textId="77777777" w:rsidR="00C85B64" w:rsidRDefault="00C85B64" w:rsidP="002D1625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Check that logo icon </w:t>
            </w:r>
            <w:r w:rsidRPr="00FF1297">
              <w:t>at page header</w:t>
            </w:r>
            <w:r>
              <w:t xml:space="preserve"> navigates back to Homepage</w:t>
            </w:r>
          </w:p>
        </w:tc>
        <w:tc>
          <w:tcPr>
            <w:tcW w:w="3150" w:type="dxa"/>
          </w:tcPr>
          <w:p w14:paraId="1224630D" w14:textId="77777777" w:rsidR="00C85B64" w:rsidRDefault="00C85B64" w:rsidP="00C85B64">
            <w:pPr>
              <w:pStyle w:val="a4"/>
              <w:numPr>
                <w:ilvl w:val="0"/>
                <w:numId w:val="3"/>
              </w:numPr>
              <w:spacing w:after="0" w:line="240" w:lineRule="auto"/>
              <w:ind w:firstLineChars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O</w:t>
            </w:r>
            <w:r>
              <w:rPr>
                <w:lang w:eastAsia="zh-CN"/>
              </w:rPr>
              <w:t>pen a subpage from homepage</w:t>
            </w:r>
          </w:p>
          <w:p w14:paraId="18F89928" w14:textId="77777777" w:rsidR="00C85B64" w:rsidRDefault="00C85B64" w:rsidP="00C85B64">
            <w:pPr>
              <w:pStyle w:val="a4"/>
              <w:numPr>
                <w:ilvl w:val="0"/>
                <w:numId w:val="3"/>
              </w:numPr>
              <w:spacing w:after="0" w:line="240" w:lineRule="auto"/>
              <w:ind w:firstLineChars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C</w:t>
            </w:r>
            <w:r>
              <w:rPr>
                <w:lang w:eastAsia="zh-CN"/>
              </w:rPr>
              <w:t>lick on the logo of this website</w:t>
            </w:r>
          </w:p>
        </w:tc>
        <w:tc>
          <w:tcPr>
            <w:tcW w:w="1399" w:type="dxa"/>
          </w:tcPr>
          <w:p w14:paraId="14184630" w14:textId="77777777" w:rsidR="00C85B64" w:rsidRDefault="00C85B64" w:rsidP="0099656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993" w:type="dxa"/>
          </w:tcPr>
          <w:p w14:paraId="02494AD3" w14:textId="77777777" w:rsidR="00C85B64" w:rsidRDefault="00C85B64" w:rsidP="002D1625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T</w:t>
            </w:r>
            <w:r>
              <w:rPr>
                <w:lang w:eastAsia="zh-CN"/>
              </w:rPr>
              <w:t>he website should directly navigate to the homepage</w:t>
            </w:r>
          </w:p>
        </w:tc>
        <w:tc>
          <w:tcPr>
            <w:tcW w:w="1993" w:type="dxa"/>
          </w:tcPr>
          <w:p w14:paraId="50C83AA5" w14:textId="77777777" w:rsidR="00C85B64" w:rsidRDefault="00C85B64" w:rsidP="002D1625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By clicking on the logo, a user is navigated to the homepage</w:t>
            </w:r>
          </w:p>
        </w:tc>
        <w:tc>
          <w:tcPr>
            <w:tcW w:w="2003" w:type="dxa"/>
            <w:gridSpan w:val="2"/>
          </w:tcPr>
          <w:p w14:paraId="2C7EBC6A" w14:textId="77777777" w:rsidR="00C85B64" w:rsidRDefault="00C85B64" w:rsidP="0099656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Pass</w:t>
            </w:r>
          </w:p>
        </w:tc>
      </w:tr>
      <w:tr w:rsidR="00FF3C68" w14:paraId="518E6CD6" w14:textId="77777777" w:rsidTr="002D162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0" w:type="dxa"/>
          </w:tcPr>
          <w:p w14:paraId="493BC7FF" w14:textId="3B9E4BD7" w:rsidR="00FF3C68" w:rsidRPr="00F34FCA" w:rsidRDefault="00F34FCA" w:rsidP="0099656D">
            <w:pPr>
              <w:rPr>
                <w:rFonts w:hint="eastAsia"/>
                <w:b w:val="0"/>
                <w:lang w:eastAsia="zh-CN"/>
              </w:rPr>
            </w:pPr>
            <w:r>
              <w:rPr>
                <w:rFonts w:hint="eastAsia"/>
                <w:b w:val="0"/>
                <w:lang w:eastAsia="zh-CN"/>
              </w:rPr>
              <w:t>0</w:t>
            </w:r>
            <w:r>
              <w:rPr>
                <w:b w:val="0"/>
                <w:lang w:eastAsia="zh-CN"/>
              </w:rPr>
              <w:t>3</w:t>
            </w:r>
          </w:p>
        </w:tc>
        <w:tc>
          <w:tcPr>
            <w:tcW w:w="2700" w:type="dxa"/>
          </w:tcPr>
          <w:p w14:paraId="15745689" w14:textId="2DD12710" w:rsidR="00FF3C68" w:rsidRDefault="00F34FCA" w:rsidP="002D1625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hint="eastAsia"/>
                <w:lang w:eastAsia="zh-CN"/>
              </w:rPr>
            </w:pPr>
            <w:r>
              <w:rPr>
                <w:rFonts w:hint="eastAsia"/>
                <w:lang w:eastAsia="zh-CN"/>
              </w:rPr>
              <w:t>C</w:t>
            </w:r>
            <w:r>
              <w:rPr>
                <w:lang w:eastAsia="zh-CN"/>
              </w:rPr>
              <w:t>heck that the Home icon on the left side of the screen works properly</w:t>
            </w:r>
          </w:p>
        </w:tc>
        <w:tc>
          <w:tcPr>
            <w:tcW w:w="3150" w:type="dxa"/>
          </w:tcPr>
          <w:p w14:paraId="3AE644A7" w14:textId="09EE14BB" w:rsidR="00FF3C68" w:rsidRPr="00F34FCA" w:rsidRDefault="00F34FCA" w:rsidP="00F34FCA">
            <w:pPr>
              <w:pStyle w:val="a4"/>
              <w:numPr>
                <w:ilvl w:val="0"/>
                <w:numId w:val="19"/>
              </w:numPr>
              <w:ind w:firstLineChars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</w:rPr>
            </w:pPr>
            <w:r w:rsidRPr="00F34FCA">
              <w:rPr>
                <w:rFonts w:cs="Times New Roman" w:hint="eastAsia"/>
              </w:rPr>
              <w:t>O</w:t>
            </w:r>
            <w:r w:rsidRPr="00F34FCA">
              <w:rPr>
                <w:rFonts w:cs="Times New Roman"/>
              </w:rPr>
              <w:t>pen a subpage from homepage</w:t>
            </w:r>
          </w:p>
          <w:p w14:paraId="2B287187" w14:textId="59B11115" w:rsidR="00F34FCA" w:rsidRPr="00F34FCA" w:rsidRDefault="00F34FCA" w:rsidP="00F34FCA">
            <w:pPr>
              <w:pStyle w:val="a4"/>
              <w:numPr>
                <w:ilvl w:val="0"/>
                <w:numId w:val="19"/>
              </w:numPr>
              <w:ind w:firstLineChars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 w:hint="eastAsia"/>
              </w:rPr>
            </w:pPr>
            <w:r>
              <w:rPr>
                <w:rFonts w:cs="Times New Roman" w:hint="eastAsia"/>
                <w:lang w:eastAsia="zh-CN"/>
              </w:rPr>
              <w:t>C</w:t>
            </w:r>
            <w:r>
              <w:rPr>
                <w:rFonts w:cs="Times New Roman"/>
                <w:lang w:eastAsia="zh-CN"/>
              </w:rPr>
              <w:t>lick on the home icon</w:t>
            </w:r>
          </w:p>
        </w:tc>
        <w:tc>
          <w:tcPr>
            <w:tcW w:w="1399" w:type="dxa"/>
          </w:tcPr>
          <w:p w14:paraId="499824E1" w14:textId="77777777" w:rsidR="00FF3C68" w:rsidRDefault="00FF3C68" w:rsidP="0099656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993" w:type="dxa"/>
          </w:tcPr>
          <w:p w14:paraId="6CCBA799" w14:textId="1BA53024" w:rsidR="00FF3C68" w:rsidRDefault="00F34FCA" w:rsidP="002D1625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hint="eastAsia"/>
                <w:lang w:eastAsia="zh-CN"/>
              </w:rPr>
            </w:pPr>
            <w:r>
              <w:rPr>
                <w:rFonts w:hint="eastAsia"/>
                <w:lang w:eastAsia="zh-CN"/>
              </w:rPr>
              <w:t>T</w:t>
            </w:r>
            <w:r>
              <w:rPr>
                <w:lang w:eastAsia="zh-CN"/>
              </w:rPr>
              <w:t>he website should directly navigate to the homepage</w:t>
            </w:r>
          </w:p>
        </w:tc>
        <w:tc>
          <w:tcPr>
            <w:tcW w:w="1993" w:type="dxa"/>
          </w:tcPr>
          <w:p w14:paraId="5BE98CF2" w14:textId="589683AB" w:rsidR="00FF3C68" w:rsidRDefault="00F34FCA" w:rsidP="002D1625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hint="eastAsia"/>
                <w:lang w:eastAsia="zh-CN"/>
              </w:rPr>
            </w:pPr>
            <w:r>
              <w:rPr>
                <w:rFonts w:hint="eastAsia"/>
                <w:lang w:eastAsia="zh-CN"/>
              </w:rPr>
              <w:t>B</w:t>
            </w:r>
            <w:r>
              <w:rPr>
                <w:lang w:eastAsia="zh-CN"/>
              </w:rPr>
              <w:t>y clicking on the home icon, a user is navigated to the homepage</w:t>
            </w:r>
          </w:p>
        </w:tc>
        <w:tc>
          <w:tcPr>
            <w:tcW w:w="2003" w:type="dxa"/>
            <w:gridSpan w:val="2"/>
          </w:tcPr>
          <w:p w14:paraId="29D0FD34" w14:textId="501285A3" w:rsidR="00FF3C68" w:rsidRDefault="00F34FCA" w:rsidP="0099656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hint="eastAsia"/>
                <w:lang w:eastAsia="zh-CN"/>
              </w:rPr>
            </w:pPr>
            <w:r>
              <w:rPr>
                <w:rFonts w:hint="eastAsia"/>
                <w:lang w:eastAsia="zh-CN"/>
              </w:rPr>
              <w:t>P</w:t>
            </w:r>
            <w:r>
              <w:rPr>
                <w:lang w:eastAsia="zh-CN"/>
              </w:rPr>
              <w:t>ass</w:t>
            </w:r>
          </w:p>
        </w:tc>
      </w:tr>
      <w:tr w:rsidR="00F34FCA" w14:paraId="60E933BC" w14:textId="77777777" w:rsidTr="002D162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0" w:type="dxa"/>
          </w:tcPr>
          <w:p w14:paraId="47793875" w14:textId="5E433B20" w:rsidR="00F34FCA" w:rsidRDefault="00F34FCA" w:rsidP="0099656D">
            <w:pPr>
              <w:rPr>
                <w:rFonts w:hint="eastAsia"/>
                <w:b w:val="0"/>
                <w:lang w:eastAsia="zh-CN"/>
              </w:rPr>
            </w:pPr>
            <w:r>
              <w:rPr>
                <w:rFonts w:hint="eastAsia"/>
                <w:b w:val="0"/>
                <w:lang w:eastAsia="zh-CN"/>
              </w:rPr>
              <w:t>0</w:t>
            </w:r>
            <w:r>
              <w:rPr>
                <w:b w:val="0"/>
                <w:lang w:eastAsia="zh-CN"/>
              </w:rPr>
              <w:t>4</w:t>
            </w:r>
          </w:p>
        </w:tc>
        <w:tc>
          <w:tcPr>
            <w:tcW w:w="2700" w:type="dxa"/>
          </w:tcPr>
          <w:p w14:paraId="1077B6E6" w14:textId="5A2C1FFF" w:rsidR="00F34FCA" w:rsidRDefault="00F34FCA" w:rsidP="002D1625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hint="eastAsia"/>
                <w:lang w:eastAsia="zh-CN"/>
              </w:rPr>
            </w:pPr>
            <w:r>
              <w:rPr>
                <w:rFonts w:hint="eastAsia"/>
                <w:lang w:eastAsia="zh-CN"/>
              </w:rPr>
              <w:t>C</w:t>
            </w:r>
            <w:r>
              <w:rPr>
                <w:lang w:eastAsia="zh-CN"/>
              </w:rPr>
              <w:t>heck that back icon on the left side of the screen works properly</w:t>
            </w:r>
          </w:p>
        </w:tc>
        <w:tc>
          <w:tcPr>
            <w:tcW w:w="3150" w:type="dxa"/>
          </w:tcPr>
          <w:p w14:paraId="3D48DE64" w14:textId="77777777" w:rsidR="00F34FCA" w:rsidRDefault="00F34FCA" w:rsidP="00F34FCA">
            <w:pPr>
              <w:pStyle w:val="a4"/>
              <w:numPr>
                <w:ilvl w:val="0"/>
                <w:numId w:val="20"/>
              </w:numPr>
              <w:ind w:firstLineChars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</w:rPr>
            </w:pPr>
            <w:r>
              <w:rPr>
                <w:rFonts w:cs="Times New Roman" w:hint="eastAsia"/>
                <w:lang w:eastAsia="zh-CN"/>
              </w:rPr>
              <w:t>C</w:t>
            </w:r>
            <w:r>
              <w:rPr>
                <w:rFonts w:cs="Times New Roman"/>
                <w:lang w:eastAsia="zh-CN"/>
              </w:rPr>
              <w:t>hoose an occupation in the search bar</w:t>
            </w:r>
          </w:p>
          <w:p w14:paraId="5BB05997" w14:textId="187070D6" w:rsidR="00F34FCA" w:rsidRPr="00F34FCA" w:rsidRDefault="00F34FCA" w:rsidP="00F34FCA">
            <w:pPr>
              <w:pStyle w:val="a4"/>
              <w:numPr>
                <w:ilvl w:val="0"/>
                <w:numId w:val="20"/>
              </w:numPr>
              <w:ind w:firstLineChars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 w:hint="eastAsia"/>
              </w:rPr>
            </w:pPr>
            <w:r>
              <w:rPr>
                <w:rFonts w:cs="Times New Roman" w:hint="eastAsia"/>
                <w:lang w:eastAsia="zh-CN"/>
              </w:rPr>
              <w:t>C</w:t>
            </w:r>
            <w:r>
              <w:rPr>
                <w:rFonts w:cs="Times New Roman"/>
                <w:lang w:eastAsia="zh-CN"/>
              </w:rPr>
              <w:t>lick on the back icon</w:t>
            </w:r>
          </w:p>
        </w:tc>
        <w:tc>
          <w:tcPr>
            <w:tcW w:w="1399" w:type="dxa"/>
          </w:tcPr>
          <w:p w14:paraId="1769CD00" w14:textId="77777777" w:rsidR="00F34FCA" w:rsidRDefault="00F34FCA" w:rsidP="0099656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993" w:type="dxa"/>
          </w:tcPr>
          <w:p w14:paraId="50EA35FE" w14:textId="45C49AE6" w:rsidR="00F34FCA" w:rsidRDefault="00F34FCA" w:rsidP="002D1625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hint="eastAsia"/>
              </w:rPr>
            </w:pPr>
            <w:r>
              <w:rPr>
                <w:rFonts w:hint="eastAsia"/>
                <w:lang w:eastAsia="zh-CN"/>
              </w:rPr>
              <w:t>The</w:t>
            </w:r>
            <w:r>
              <w:t xml:space="preserve"> website should navigate back to the previous page</w:t>
            </w:r>
          </w:p>
        </w:tc>
        <w:tc>
          <w:tcPr>
            <w:tcW w:w="1993" w:type="dxa"/>
          </w:tcPr>
          <w:p w14:paraId="44262591" w14:textId="0F422A18" w:rsidR="00F34FCA" w:rsidRDefault="00F34FCA" w:rsidP="002D1625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hint="eastAsia"/>
                <w:lang w:eastAsia="zh-CN"/>
              </w:rPr>
            </w:pPr>
            <w:r>
              <w:rPr>
                <w:rFonts w:hint="eastAsia"/>
                <w:lang w:eastAsia="zh-CN"/>
              </w:rPr>
              <w:t>B</w:t>
            </w:r>
            <w:r>
              <w:rPr>
                <w:lang w:eastAsia="zh-CN"/>
              </w:rPr>
              <w:t>y clicking on the back icon, a user is navigated to the previous page</w:t>
            </w:r>
          </w:p>
        </w:tc>
        <w:tc>
          <w:tcPr>
            <w:tcW w:w="2003" w:type="dxa"/>
            <w:gridSpan w:val="2"/>
          </w:tcPr>
          <w:p w14:paraId="067C12C8" w14:textId="1CDC3380" w:rsidR="00F34FCA" w:rsidRDefault="00F34FCA" w:rsidP="0099656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hint="eastAsia"/>
                <w:lang w:eastAsia="zh-CN"/>
              </w:rPr>
            </w:pPr>
            <w:r>
              <w:rPr>
                <w:rFonts w:hint="eastAsia"/>
                <w:lang w:eastAsia="zh-CN"/>
              </w:rPr>
              <w:t>P</w:t>
            </w:r>
            <w:r>
              <w:rPr>
                <w:lang w:eastAsia="zh-CN"/>
              </w:rPr>
              <w:t>ass</w:t>
            </w:r>
          </w:p>
        </w:tc>
      </w:tr>
      <w:tr w:rsidR="00C85B64" w14:paraId="74F017D3" w14:textId="77777777" w:rsidTr="002D162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0" w:type="dxa"/>
          </w:tcPr>
          <w:p w14:paraId="7864C22E" w14:textId="20A02264" w:rsidR="00C85B64" w:rsidRPr="00C85B64" w:rsidRDefault="00F34FCA" w:rsidP="0099656D">
            <w:pPr>
              <w:rPr>
                <w:b w:val="0"/>
              </w:rPr>
            </w:pPr>
            <w:r>
              <w:rPr>
                <w:b w:val="0"/>
              </w:rPr>
              <w:t>05</w:t>
            </w:r>
          </w:p>
        </w:tc>
        <w:tc>
          <w:tcPr>
            <w:tcW w:w="2700" w:type="dxa"/>
          </w:tcPr>
          <w:p w14:paraId="4C7A522D" w14:textId="77777777" w:rsidR="00C85B64" w:rsidRDefault="00C85B64" w:rsidP="002D1625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hint="eastAsia"/>
              </w:rPr>
              <w:t>Ensure the search bar for occupations works properly</w:t>
            </w:r>
          </w:p>
        </w:tc>
        <w:tc>
          <w:tcPr>
            <w:tcW w:w="3150" w:type="dxa"/>
          </w:tcPr>
          <w:p w14:paraId="0BAF5EBE" w14:textId="77777777" w:rsidR="00C85B64" w:rsidRDefault="00C85B64" w:rsidP="00C85B64">
            <w:pPr>
              <w:pStyle w:val="a4"/>
              <w:numPr>
                <w:ilvl w:val="0"/>
                <w:numId w:val="9"/>
              </w:numPr>
              <w:ind w:firstLineChars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</w:rPr>
            </w:pPr>
            <w:r>
              <w:rPr>
                <w:rFonts w:cs="Times New Roman" w:hint="eastAsia"/>
              </w:rPr>
              <w:t>Enter an occupation in the search bar</w:t>
            </w:r>
          </w:p>
          <w:p w14:paraId="61D2630E" w14:textId="77777777" w:rsidR="00C85B64" w:rsidRPr="00C85B64" w:rsidRDefault="00C85B64" w:rsidP="00C85B64">
            <w:pPr>
              <w:pStyle w:val="a4"/>
              <w:numPr>
                <w:ilvl w:val="0"/>
                <w:numId w:val="9"/>
              </w:numPr>
              <w:ind w:firstLineChars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</w:rPr>
            </w:pPr>
            <w:r>
              <w:rPr>
                <w:rFonts w:cs="Times New Roman"/>
              </w:rPr>
              <w:t>Click the search button</w:t>
            </w:r>
          </w:p>
        </w:tc>
        <w:tc>
          <w:tcPr>
            <w:tcW w:w="1399" w:type="dxa"/>
          </w:tcPr>
          <w:p w14:paraId="5F2F0D97" w14:textId="77777777" w:rsidR="00C85B64" w:rsidRDefault="00C85B64" w:rsidP="0099656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993" w:type="dxa"/>
          </w:tcPr>
          <w:p w14:paraId="2B293D36" w14:textId="77777777" w:rsidR="00C85B64" w:rsidRDefault="00C85B64" w:rsidP="002D1625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hint="eastAsia"/>
              </w:rPr>
              <w:t>The page of selecting skills and knowledge of the occupation should appear</w:t>
            </w:r>
          </w:p>
        </w:tc>
        <w:tc>
          <w:tcPr>
            <w:tcW w:w="1993" w:type="dxa"/>
          </w:tcPr>
          <w:p w14:paraId="681E14E9" w14:textId="77777777" w:rsidR="00C85B64" w:rsidRDefault="00C85B64" w:rsidP="002D1625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hint="eastAsia"/>
              </w:rPr>
              <w:t>The page of selecting skills and knowledge opens</w:t>
            </w:r>
          </w:p>
        </w:tc>
        <w:tc>
          <w:tcPr>
            <w:tcW w:w="2003" w:type="dxa"/>
            <w:gridSpan w:val="2"/>
          </w:tcPr>
          <w:p w14:paraId="651515BE" w14:textId="77777777" w:rsidR="00C85B64" w:rsidRDefault="00290DF3" w:rsidP="0099656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hint="eastAsia"/>
              </w:rPr>
              <w:t>Pass</w:t>
            </w:r>
          </w:p>
        </w:tc>
      </w:tr>
      <w:tr w:rsidR="00C85B64" w14:paraId="15D7C786" w14:textId="77777777" w:rsidTr="002D162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0" w:type="dxa"/>
          </w:tcPr>
          <w:p w14:paraId="39CEF8E2" w14:textId="483950C7" w:rsidR="00C85B64" w:rsidRPr="00FF1297" w:rsidRDefault="00C85B64" w:rsidP="0099656D">
            <w:pPr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0</w:t>
            </w:r>
            <w:r w:rsidR="00F34FCA">
              <w:rPr>
                <w:b w:val="0"/>
                <w:bCs w:val="0"/>
              </w:rPr>
              <w:t>6</w:t>
            </w:r>
          </w:p>
        </w:tc>
        <w:tc>
          <w:tcPr>
            <w:tcW w:w="2700" w:type="dxa"/>
          </w:tcPr>
          <w:p w14:paraId="542EBA10" w14:textId="77777777" w:rsidR="00C85B64" w:rsidRPr="00FF1297" w:rsidRDefault="00C85B64" w:rsidP="002D1625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Ensure that Let’s start button navigates to industries page</w:t>
            </w:r>
          </w:p>
        </w:tc>
        <w:tc>
          <w:tcPr>
            <w:tcW w:w="3150" w:type="dxa"/>
          </w:tcPr>
          <w:p w14:paraId="1FA4C7FD" w14:textId="77777777" w:rsidR="00C85B64" w:rsidRDefault="00C85B64" w:rsidP="00C85B64">
            <w:pPr>
              <w:pStyle w:val="a4"/>
              <w:numPr>
                <w:ilvl w:val="0"/>
                <w:numId w:val="4"/>
              </w:numPr>
              <w:spacing w:after="0" w:line="240" w:lineRule="auto"/>
              <w:ind w:firstLineChars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eastAsia="zh-CN"/>
              </w:rPr>
            </w:pPr>
            <w:r>
              <w:rPr>
                <w:lang w:eastAsia="zh-CN"/>
              </w:rPr>
              <w:t>Scroll down the homepage, until the button with label “Let’s Start” appear.</w:t>
            </w:r>
          </w:p>
          <w:p w14:paraId="0F98F607" w14:textId="77777777" w:rsidR="00C85B64" w:rsidRPr="00FF1297" w:rsidRDefault="00C85B64" w:rsidP="00C85B64">
            <w:pPr>
              <w:pStyle w:val="a4"/>
              <w:numPr>
                <w:ilvl w:val="0"/>
                <w:numId w:val="4"/>
              </w:numPr>
              <w:spacing w:after="0" w:line="240" w:lineRule="auto"/>
              <w:ind w:firstLineChars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C</w:t>
            </w:r>
            <w:r>
              <w:rPr>
                <w:lang w:eastAsia="zh-CN"/>
              </w:rPr>
              <w:t>lick on the “Let’s start” button</w:t>
            </w:r>
          </w:p>
        </w:tc>
        <w:tc>
          <w:tcPr>
            <w:tcW w:w="1399" w:type="dxa"/>
          </w:tcPr>
          <w:p w14:paraId="7A231819" w14:textId="77777777" w:rsidR="00C85B64" w:rsidRPr="00FF1297" w:rsidRDefault="00C85B64" w:rsidP="0099656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993" w:type="dxa"/>
          </w:tcPr>
          <w:p w14:paraId="2F6061B5" w14:textId="77777777" w:rsidR="00C85B64" w:rsidRPr="00FF1297" w:rsidRDefault="00C85B64" w:rsidP="002D1625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T</w:t>
            </w:r>
            <w:r>
              <w:rPr>
                <w:lang w:eastAsia="zh-CN"/>
              </w:rPr>
              <w:t>he subpage of selecting industry should appear</w:t>
            </w:r>
          </w:p>
        </w:tc>
        <w:tc>
          <w:tcPr>
            <w:tcW w:w="1993" w:type="dxa"/>
          </w:tcPr>
          <w:p w14:paraId="1F912284" w14:textId="77777777" w:rsidR="00C85B64" w:rsidRPr="00FF1297" w:rsidRDefault="00C85B64" w:rsidP="002D1625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After clicking the “Let’s start” button at the bottom of the homepage, a user is navigated to the page of choosing </w:t>
            </w:r>
            <w:r>
              <w:lastRenderedPageBreak/>
              <w:t>previous industry page.</w:t>
            </w:r>
          </w:p>
        </w:tc>
        <w:tc>
          <w:tcPr>
            <w:tcW w:w="2003" w:type="dxa"/>
            <w:gridSpan w:val="2"/>
          </w:tcPr>
          <w:p w14:paraId="1DE5D98D" w14:textId="77777777" w:rsidR="00C85B64" w:rsidRPr="00FF1297" w:rsidRDefault="00C85B64" w:rsidP="0099656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lastRenderedPageBreak/>
              <w:t>Pass</w:t>
            </w:r>
          </w:p>
        </w:tc>
      </w:tr>
      <w:tr w:rsidR="00C85B64" w14:paraId="31492EB3" w14:textId="77777777" w:rsidTr="002D162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6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0" w:type="dxa"/>
          </w:tcPr>
          <w:p w14:paraId="120E163B" w14:textId="06ED5637" w:rsidR="00C85B64" w:rsidRPr="00FF1297" w:rsidRDefault="00C85B64" w:rsidP="0099656D">
            <w:pPr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0</w:t>
            </w:r>
            <w:r w:rsidR="00F34FCA">
              <w:rPr>
                <w:b w:val="0"/>
                <w:bCs w:val="0"/>
              </w:rPr>
              <w:t>7</w:t>
            </w:r>
          </w:p>
        </w:tc>
        <w:tc>
          <w:tcPr>
            <w:tcW w:w="2700" w:type="dxa"/>
          </w:tcPr>
          <w:p w14:paraId="417791E7" w14:textId="77777777" w:rsidR="00C85B64" w:rsidRPr="00FF1297" w:rsidRDefault="00C85B64" w:rsidP="002D1625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E</w:t>
            </w:r>
            <w:r>
              <w:rPr>
                <w:lang w:eastAsia="zh-CN"/>
              </w:rPr>
              <w:t>nsure that after chosen an industry, the occupations within that industry shows properly</w:t>
            </w:r>
          </w:p>
        </w:tc>
        <w:tc>
          <w:tcPr>
            <w:tcW w:w="3150" w:type="dxa"/>
          </w:tcPr>
          <w:p w14:paraId="232514CD" w14:textId="77777777" w:rsidR="00C85B64" w:rsidRDefault="00C85B64" w:rsidP="00C85B64">
            <w:pPr>
              <w:pStyle w:val="a4"/>
              <w:numPr>
                <w:ilvl w:val="0"/>
                <w:numId w:val="5"/>
              </w:numPr>
              <w:spacing w:after="0" w:line="240" w:lineRule="auto"/>
              <w:ind w:firstLineChars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zh-CN"/>
              </w:rPr>
            </w:pPr>
            <w:r>
              <w:rPr>
                <w:lang w:eastAsia="zh-CN"/>
              </w:rPr>
              <w:t>Scroll down the homepage, until the button with label “Let’s Start” appear.</w:t>
            </w:r>
          </w:p>
          <w:p w14:paraId="609BB3B1" w14:textId="77777777" w:rsidR="00C85B64" w:rsidRDefault="00C85B64" w:rsidP="00C85B64">
            <w:pPr>
              <w:pStyle w:val="a4"/>
              <w:numPr>
                <w:ilvl w:val="0"/>
                <w:numId w:val="5"/>
              </w:numPr>
              <w:spacing w:after="0" w:line="240" w:lineRule="auto"/>
              <w:ind w:firstLineChars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C</w:t>
            </w:r>
            <w:r>
              <w:rPr>
                <w:lang w:eastAsia="zh-CN"/>
              </w:rPr>
              <w:t>lick on the “Let’s start” button</w:t>
            </w:r>
          </w:p>
          <w:p w14:paraId="5049887B" w14:textId="77777777" w:rsidR="00C85B64" w:rsidRPr="00FF1297" w:rsidRDefault="00C85B64" w:rsidP="00C85B64">
            <w:pPr>
              <w:pStyle w:val="a4"/>
              <w:numPr>
                <w:ilvl w:val="0"/>
                <w:numId w:val="5"/>
              </w:numPr>
              <w:spacing w:after="0" w:line="240" w:lineRule="auto"/>
              <w:ind w:firstLineChars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C</w:t>
            </w:r>
            <w:r>
              <w:rPr>
                <w:lang w:eastAsia="zh-CN"/>
              </w:rPr>
              <w:t>lick an industry’s icon.</w:t>
            </w:r>
          </w:p>
        </w:tc>
        <w:tc>
          <w:tcPr>
            <w:tcW w:w="1399" w:type="dxa"/>
          </w:tcPr>
          <w:p w14:paraId="3005C834" w14:textId="77777777" w:rsidR="00C85B64" w:rsidRPr="00FF1297" w:rsidRDefault="00C85B64" w:rsidP="0099656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993" w:type="dxa"/>
          </w:tcPr>
          <w:p w14:paraId="68DE2D7B" w14:textId="77777777" w:rsidR="00C85B64" w:rsidRPr="00FF1297" w:rsidRDefault="00C85B64" w:rsidP="002D1625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A</w:t>
            </w:r>
            <w:r>
              <w:rPr>
                <w:lang w:eastAsia="zh-CN"/>
              </w:rPr>
              <w:t xml:space="preserve"> list of occupation within the icon should appear, and the occupations is relevant to the industry been chosen.</w:t>
            </w:r>
          </w:p>
        </w:tc>
        <w:tc>
          <w:tcPr>
            <w:tcW w:w="1993" w:type="dxa"/>
          </w:tcPr>
          <w:p w14:paraId="2E83C989" w14:textId="77777777" w:rsidR="00C85B64" w:rsidRPr="00FF1297" w:rsidRDefault="00C85B64" w:rsidP="002D1625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A dropdown list containing a lot of occupations within the industry a user had chosen.</w:t>
            </w:r>
          </w:p>
        </w:tc>
        <w:tc>
          <w:tcPr>
            <w:tcW w:w="2003" w:type="dxa"/>
            <w:gridSpan w:val="2"/>
          </w:tcPr>
          <w:p w14:paraId="10D75E4B" w14:textId="77777777" w:rsidR="00C85B64" w:rsidRPr="00FF1297" w:rsidRDefault="00C85B64" w:rsidP="0099656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Pass</w:t>
            </w:r>
          </w:p>
        </w:tc>
      </w:tr>
      <w:tr w:rsidR="00C85B64" w14:paraId="34ED2383" w14:textId="77777777" w:rsidTr="002D162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0" w:type="dxa"/>
          </w:tcPr>
          <w:p w14:paraId="6CF98712" w14:textId="5DD28A25" w:rsidR="00C85B64" w:rsidRPr="00195D09" w:rsidRDefault="00C85B64" w:rsidP="0099656D">
            <w:pPr>
              <w:rPr>
                <w:b w:val="0"/>
                <w:lang w:eastAsia="zh-CN"/>
              </w:rPr>
            </w:pPr>
            <w:r>
              <w:rPr>
                <w:b w:val="0"/>
                <w:lang w:eastAsia="zh-CN"/>
              </w:rPr>
              <w:t>0</w:t>
            </w:r>
            <w:r w:rsidR="00F34FCA">
              <w:rPr>
                <w:b w:val="0"/>
                <w:lang w:eastAsia="zh-CN"/>
              </w:rPr>
              <w:t>8</w:t>
            </w:r>
          </w:p>
        </w:tc>
        <w:tc>
          <w:tcPr>
            <w:tcW w:w="2700" w:type="dxa"/>
          </w:tcPr>
          <w:p w14:paraId="3BBFBB45" w14:textId="059FE2AC" w:rsidR="00C85B64" w:rsidRDefault="00C85B64" w:rsidP="002D1625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eastAsia="zh-CN"/>
              </w:rPr>
            </w:pPr>
            <w:r>
              <w:rPr>
                <w:lang w:eastAsia="zh-CN"/>
              </w:rPr>
              <w:t xml:space="preserve">Ensure after selecting the </w:t>
            </w:r>
            <w:r w:rsidR="00B8473C">
              <w:rPr>
                <w:lang w:eastAsia="zh-CN"/>
              </w:rPr>
              <w:t xml:space="preserve">industry and </w:t>
            </w:r>
            <w:r>
              <w:rPr>
                <w:lang w:eastAsia="zh-CN"/>
              </w:rPr>
              <w:t>occupation, the skill</w:t>
            </w:r>
            <w:r w:rsidR="00F34FCA">
              <w:rPr>
                <w:lang w:eastAsia="zh-CN"/>
              </w:rPr>
              <w:t>s</w:t>
            </w:r>
            <w:r>
              <w:rPr>
                <w:lang w:eastAsia="zh-CN"/>
              </w:rPr>
              <w:t xml:space="preserve"> should be shown properly</w:t>
            </w:r>
          </w:p>
        </w:tc>
        <w:tc>
          <w:tcPr>
            <w:tcW w:w="3150" w:type="dxa"/>
          </w:tcPr>
          <w:p w14:paraId="54F8C20D" w14:textId="77777777" w:rsidR="00B8473C" w:rsidRDefault="00C85B64" w:rsidP="0099656D">
            <w:pPr>
              <w:pStyle w:val="a4"/>
              <w:numPr>
                <w:ilvl w:val="0"/>
                <w:numId w:val="18"/>
              </w:numPr>
              <w:ind w:left="342" w:firstLineChars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</w:rPr>
            </w:pPr>
            <w:r w:rsidRPr="00B8473C">
              <w:rPr>
                <w:rFonts w:cs="Times New Roman"/>
              </w:rPr>
              <w:t>Click “Let’s start”</w:t>
            </w:r>
          </w:p>
          <w:p w14:paraId="52DB2F05" w14:textId="77777777" w:rsidR="00B8473C" w:rsidRDefault="00C85B64" w:rsidP="00290DF3">
            <w:pPr>
              <w:pStyle w:val="a4"/>
              <w:numPr>
                <w:ilvl w:val="0"/>
                <w:numId w:val="18"/>
              </w:numPr>
              <w:ind w:left="342" w:firstLineChars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</w:rPr>
            </w:pPr>
            <w:r w:rsidRPr="00B8473C">
              <w:rPr>
                <w:rFonts w:cs="Times New Roman"/>
              </w:rPr>
              <w:t>Choose an industry</w:t>
            </w:r>
          </w:p>
          <w:p w14:paraId="0878DD68" w14:textId="20B174D1" w:rsidR="00290DF3" w:rsidRPr="00B8473C" w:rsidRDefault="00C85B64" w:rsidP="00290DF3">
            <w:pPr>
              <w:pStyle w:val="a4"/>
              <w:numPr>
                <w:ilvl w:val="0"/>
                <w:numId w:val="18"/>
              </w:numPr>
              <w:ind w:left="342" w:firstLineChars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</w:rPr>
            </w:pPr>
            <w:r w:rsidRPr="00B8473C">
              <w:rPr>
                <w:rFonts w:cs="Times New Roman"/>
              </w:rPr>
              <w:t>Select an occupation</w:t>
            </w:r>
          </w:p>
        </w:tc>
        <w:tc>
          <w:tcPr>
            <w:tcW w:w="1399" w:type="dxa"/>
          </w:tcPr>
          <w:p w14:paraId="1FD2860C" w14:textId="77777777" w:rsidR="00C85B64" w:rsidRDefault="00C85B64" w:rsidP="0099656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993" w:type="dxa"/>
          </w:tcPr>
          <w:p w14:paraId="6A6D34BA" w14:textId="61C7A5F1" w:rsidR="00C85B64" w:rsidRDefault="00C85B64" w:rsidP="002D1625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eastAsia="zh-CN"/>
              </w:rPr>
            </w:pPr>
            <w:r>
              <w:rPr>
                <w:lang w:eastAsia="zh-CN"/>
              </w:rPr>
              <w:t>A list of skills should appear, letting the user to choose from.</w:t>
            </w:r>
          </w:p>
        </w:tc>
        <w:tc>
          <w:tcPr>
            <w:tcW w:w="1993" w:type="dxa"/>
          </w:tcPr>
          <w:p w14:paraId="7A8CB083" w14:textId="2ACA8057" w:rsidR="00C85B64" w:rsidRDefault="00C85B64" w:rsidP="002D1625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After a user select an occupation within an industry, a list of skills </w:t>
            </w:r>
            <w:r w:rsidR="00F34FCA">
              <w:t>appears</w:t>
            </w:r>
            <w:r>
              <w:t>, the user can choose the ones he/she has.</w:t>
            </w:r>
          </w:p>
        </w:tc>
        <w:tc>
          <w:tcPr>
            <w:tcW w:w="2003" w:type="dxa"/>
            <w:gridSpan w:val="2"/>
          </w:tcPr>
          <w:p w14:paraId="025C95D8" w14:textId="77777777" w:rsidR="00C85B64" w:rsidRDefault="00C85B64" w:rsidP="0099656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Pass</w:t>
            </w:r>
          </w:p>
        </w:tc>
      </w:tr>
      <w:tr w:rsidR="00290DF3" w14:paraId="51FBB1EF" w14:textId="77777777" w:rsidTr="002D162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0" w:type="dxa"/>
          </w:tcPr>
          <w:p w14:paraId="08781A3C" w14:textId="3C3F6377" w:rsidR="00290DF3" w:rsidRPr="00290DF3" w:rsidRDefault="00290DF3" w:rsidP="00290DF3">
            <w:pPr>
              <w:rPr>
                <w:b w:val="0"/>
              </w:rPr>
            </w:pPr>
            <w:r>
              <w:rPr>
                <w:b w:val="0"/>
              </w:rPr>
              <w:t>0</w:t>
            </w:r>
            <w:r w:rsidR="00F34FCA">
              <w:rPr>
                <w:b w:val="0"/>
              </w:rPr>
              <w:t>9</w:t>
            </w:r>
          </w:p>
        </w:tc>
        <w:tc>
          <w:tcPr>
            <w:tcW w:w="2700" w:type="dxa"/>
          </w:tcPr>
          <w:p w14:paraId="02931869" w14:textId="08519CC9" w:rsidR="00290DF3" w:rsidRDefault="00290DF3" w:rsidP="002D1625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hint="eastAsia"/>
              </w:rPr>
              <w:t xml:space="preserve">Ensure after selecting the occupation, the </w:t>
            </w:r>
            <w:r>
              <w:t xml:space="preserve">selecting </w:t>
            </w:r>
            <w:r>
              <w:rPr>
                <w:rFonts w:hint="eastAsia"/>
              </w:rPr>
              <w:t xml:space="preserve">skills page </w:t>
            </w:r>
            <w:r>
              <w:t>should be shown properly</w:t>
            </w:r>
          </w:p>
        </w:tc>
        <w:tc>
          <w:tcPr>
            <w:tcW w:w="3150" w:type="dxa"/>
          </w:tcPr>
          <w:p w14:paraId="601C38DA" w14:textId="77777777" w:rsidR="00290DF3" w:rsidRPr="00290DF3" w:rsidRDefault="00290DF3" w:rsidP="00290DF3">
            <w:pPr>
              <w:pStyle w:val="a4"/>
              <w:numPr>
                <w:ilvl w:val="0"/>
                <w:numId w:val="11"/>
              </w:numPr>
              <w:ind w:firstLineChars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</w:rPr>
            </w:pPr>
            <w:r>
              <w:rPr>
                <w:rFonts w:cs="Times New Roman" w:hint="eastAsia"/>
              </w:rPr>
              <w:t>Search for the occupation directly by using search bar</w:t>
            </w:r>
          </w:p>
        </w:tc>
        <w:tc>
          <w:tcPr>
            <w:tcW w:w="1399" w:type="dxa"/>
          </w:tcPr>
          <w:p w14:paraId="35BDF2B1" w14:textId="77777777" w:rsidR="00290DF3" w:rsidRDefault="00290DF3" w:rsidP="00290DF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993" w:type="dxa"/>
          </w:tcPr>
          <w:p w14:paraId="53144591" w14:textId="3DF88012" w:rsidR="00290DF3" w:rsidRDefault="00290DF3" w:rsidP="002D1625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zh-CN"/>
              </w:rPr>
            </w:pPr>
            <w:r>
              <w:rPr>
                <w:lang w:eastAsia="zh-CN"/>
              </w:rPr>
              <w:t>A list of skills should appear, letting the user to choose from.</w:t>
            </w:r>
          </w:p>
        </w:tc>
        <w:tc>
          <w:tcPr>
            <w:tcW w:w="1993" w:type="dxa"/>
          </w:tcPr>
          <w:p w14:paraId="4BBDC0A3" w14:textId="64BB9DD3" w:rsidR="00290DF3" w:rsidRDefault="00290DF3" w:rsidP="002D1625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After a user select an occupation within an industry, a list of skills appear</w:t>
            </w:r>
            <w:r w:rsidR="00F34FCA">
              <w:t>s</w:t>
            </w:r>
            <w:r>
              <w:t>, the user can choose the ones he/she has.</w:t>
            </w:r>
          </w:p>
        </w:tc>
        <w:tc>
          <w:tcPr>
            <w:tcW w:w="2003" w:type="dxa"/>
            <w:gridSpan w:val="2"/>
          </w:tcPr>
          <w:p w14:paraId="49941BCF" w14:textId="77777777" w:rsidR="00290DF3" w:rsidRDefault="00290DF3" w:rsidP="00290DF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hint="eastAsia"/>
              </w:rPr>
              <w:t>Pass</w:t>
            </w:r>
          </w:p>
        </w:tc>
      </w:tr>
      <w:tr w:rsidR="00290DF3" w14:paraId="0C43A1FA" w14:textId="77777777" w:rsidTr="0099656D">
        <w:trPr>
          <w:gridAfter w:val="1"/>
          <w:wAfter w:w="10" w:type="dxa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0" w:type="dxa"/>
          </w:tcPr>
          <w:p w14:paraId="3FE60094" w14:textId="54C6DE4D" w:rsidR="00290DF3" w:rsidRPr="00195D09" w:rsidRDefault="00F34FCA" w:rsidP="00290DF3">
            <w:pPr>
              <w:rPr>
                <w:b w:val="0"/>
                <w:lang w:eastAsia="zh-CN"/>
              </w:rPr>
            </w:pPr>
            <w:r>
              <w:rPr>
                <w:rFonts w:hint="eastAsia"/>
                <w:b w:val="0"/>
                <w:lang w:eastAsia="zh-CN"/>
              </w:rPr>
              <w:t>1</w:t>
            </w:r>
            <w:r>
              <w:rPr>
                <w:b w:val="0"/>
                <w:lang w:eastAsia="zh-CN"/>
              </w:rPr>
              <w:t>0</w:t>
            </w:r>
          </w:p>
        </w:tc>
        <w:tc>
          <w:tcPr>
            <w:tcW w:w="2700" w:type="dxa"/>
          </w:tcPr>
          <w:p w14:paraId="75B11709" w14:textId="0CA29F2B" w:rsidR="00290DF3" w:rsidRPr="00195D09" w:rsidRDefault="00290DF3" w:rsidP="002D1625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eastAsia="zh-CN"/>
              </w:rPr>
            </w:pPr>
            <w:r>
              <w:rPr>
                <w:lang w:eastAsia="zh-CN"/>
              </w:rPr>
              <w:t>Ensure after selecting the skills a user has, the recommendation of occupations show properly</w:t>
            </w:r>
          </w:p>
        </w:tc>
        <w:tc>
          <w:tcPr>
            <w:tcW w:w="3150" w:type="dxa"/>
          </w:tcPr>
          <w:p w14:paraId="25CDBC57" w14:textId="77777777" w:rsidR="00290DF3" w:rsidRDefault="00290DF3" w:rsidP="00290DF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eastAsia="zh-CN"/>
              </w:rPr>
            </w:pPr>
            <w:r>
              <w:rPr>
                <w:lang w:eastAsia="zh-CN"/>
              </w:rPr>
              <w:t>Click “let’s start”</w:t>
            </w:r>
          </w:p>
          <w:p w14:paraId="60BF2A0C" w14:textId="77777777" w:rsidR="00290DF3" w:rsidRDefault="00290DF3" w:rsidP="00290DF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eastAsia="zh-CN"/>
              </w:rPr>
            </w:pPr>
            <w:r>
              <w:rPr>
                <w:lang w:eastAsia="zh-CN"/>
              </w:rPr>
              <w:t>Choose an industry</w:t>
            </w:r>
          </w:p>
          <w:p w14:paraId="20BD0366" w14:textId="77777777" w:rsidR="00290DF3" w:rsidRDefault="00290DF3" w:rsidP="00290DF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eastAsia="zh-CN"/>
              </w:rPr>
            </w:pPr>
            <w:r>
              <w:rPr>
                <w:lang w:eastAsia="zh-CN"/>
              </w:rPr>
              <w:t>Select an occupation</w:t>
            </w:r>
          </w:p>
          <w:p w14:paraId="0E382F42" w14:textId="476A435B" w:rsidR="00290DF3" w:rsidRDefault="00290DF3" w:rsidP="00290DF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eastAsia="zh-CN"/>
              </w:rPr>
            </w:pPr>
            <w:r>
              <w:rPr>
                <w:lang w:eastAsia="zh-CN"/>
              </w:rPr>
              <w:t>Select skills</w:t>
            </w:r>
            <w:r w:rsidR="00F34FCA">
              <w:rPr>
                <w:lang w:eastAsia="zh-CN"/>
              </w:rPr>
              <w:t xml:space="preserve"> </w:t>
            </w:r>
            <w:r>
              <w:rPr>
                <w:lang w:eastAsia="zh-CN"/>
              </w:rPr>
              <w:t>a user has</w:t>
            </w:r>
          </w:p>
          <w:p w14:paraId="1C79AA3B" w14:textId="77777777" w:rsidR="00290DF3" w:rsidRDefault="00290DF3" w:rsidP="00290DF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eastAsia="zh-CN"/>
              </w:rPr>
            </w:pPr>
          </w:p>
        </w:tc>
        <w:tc>
          <w:tcPr>
            <w:tcW w:w="1399" w:type="dxa"/>
          </w:tcPr>
          <w:p w14:paraId="02845634" w14:textId="77777777" w:rsidR="00290DF3" w:rsidRDefault="00290DF3" w:rsidP="00290DF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993" w:type="dxa"/>
          </w:tcPr>
          <w:p w14:paraId="29EBC848" w14:textId="52A6DEB0" w:rsidR="00290DF3" w:rsidRDefault="00290DF3" w:rsidP="002D1625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eastAsia="zh-CN"/>
              </w:rPr>
            </w:pPr>
            <w:r>
              <w:rPr>
                <w:lang w:eastAsia="zh-CN"/>
              </w:rPr>
              <w:t xml:space="preserve">A list of possible occupations the user could go into according to his previous occupation and </w:t>
            </w:r>
            <w:r>
              <w:rPr>
                <w:lang w:eastAsia="zh-CN"/>
              </w:rPr>
              <w:lastRenderedPageBreak/>
              <w:t>the skills he has, on the right of occupation name, the chance of going into that occupation should be shown</w:t>
            </w:r>
          </w:p>
        </w:tc>
        <w:tc>
          <w:tcPr>
            <w:tcW w:w="1993" w:type="dxa"/>
          </w:tcPr>
          <w:p w14:paraId="556F3F42" w14:textId="77777777" w:rsidR="00290DF3" w:rsidRDefault="00290DF3" w:rsidP="002D1625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lastRenderedPageBreak/>
              <w:t xml:space="preserve">A list of possible occupation the user can go into shown, and there are numbers presented in </w:t>
            </w:r>
            <w:r>
              <w:lastRenderedPageBreak/>
              <w:t>percentage format showing what the chance is going into that occupation,</w:t>
            </w:r>
          </w:p>
        </w:tc>
        <w:tc>
          <w:tcPr>
            <w:tcW w:w="1993" w:type="dxa"/>
          </w:tcPr>
          <w:p w14:paraId="27DAB44C" w14:textId="77777777" w:rsidR="00290DF3" w:rsidRDefault="00290DF3" w:rsidP="00290DF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lastRenderedPageBreak/>
              <w:t>Pass</w:t>
            </w:r>
          </w:p>
        </w:tc>
      </w:tr>
      <w:tr w:rsidR="00010B44" w14:paraId="22A22AA3" w14:textId="77777777" w:rsidTr="0099656D">
        <w:trPr>
          <w:gridAfter w:val="1"/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wAfter w:w="10" w:type="dxa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0" w:type="dxa"/>
          </w:tcPr>
          <w:p w14:paraId="70294584" w14:textId="3D79324A" w:rsidR="00010B44" w:rsidRDefault="00010B44" w:rsidP="00010B44">
            <w:pPr>
              <w:rPr>
                <w:rFonts w:hint="eastAsia"/>
                <w:b w:val="0"/>
                <w:lang w:eastAsia="zh-CN"/>
              </w:rPr>
            </w:pPr>
            <w:r>
              <w:rPr>
                <w:rFonts w:hint="eastAsia"/>
                <w:b w:val="0"/>
                <w:lang w:eastAsia="zh-CN"/>
              </w:rPr>
              <w:t>1</w:t>
            </w:r>
            <w:r>
              <w:rPr>
                <w:b w:val="0"/>
                <w:lang w:eastAsia="zh-CN"/>
              </w:rPr>
              <w:t>1</w:t>
            </w:r>
          </w:p>
        </w:tc>
        <w:tc>
          <w:tcPr>
            <w:tcW w:w="2700" w:type="dxa"/>
          </w:tcPr>
          <w:p w14:paraId="7A5CC36C" w14:textId="2A87E884" w:rsidR="00010B44" w:rsidRDefault="00010B44" w:rsidP="00010B44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hint="eastAsia"/>
                <w:lang w:eastAsia="zh-CN"/>
              </w:rPr>
            </w:pPr>
            <w:r>
              <w:rPr>
                <w:rFonts w:hint="eastAsia"/>
                <w:lang w:eastAsia="zh-CN"/>
              </w:rPr>
              <w:t>E</w:t>
            </w:r>
            <w:r>
              <w:rPr>
                <w:lang w:eastAsia="zh-CN"/>
              </w:rPr>
              <w:t>nsure after clicking on an occupation, the cards of duties, enhance skillset and career statistics shows properly</w:t>
            </w:r>
          </w:p>
        </w:tc>
        <w:tc>
          <w:tcPr>
            <w:tcW w:w="3150" w:type="dxa"/>
          </w:tcPr>
          <w:p w14:paraId="747D4234" w14:textId="77777777" w:rsidR="00010B44" w:rsidRPr="00290DF3" w:rsidRDefault="00010B44" w:rsidP="00010B44">
            <w:pPr>
              <w:pStyle w:val="a4"/>
              <w:numPr>
                <w:ilvl w:val="0"/>
                <w:numId w:val="13"/>
              </w:numPr>
              <w:ind w:firstLineChars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</w:rPr>
            </w:pPr>
            <w:r w:rsidRPr="00290DF3">
              <w:rPr>
                <w:rFonts w:cs="Times New Roman" w:hint="eastAsia"/>
              </w:rPr>
              <w:t xml:space="preserve">Click </w:t>
            </w:r>
            <w:r w:rsidRPr="00290DF3">
              <w:rPr>
                <w:rFonts w:cs="Times New Roman"/>
              </w:rPr>
              <w:t>“Let’s start”</w:t>
            </w:r>
          </w:p>
          <w:p w14:paraId="0461C77F" w14:textId="77777777" w:rsidR="00010B44" w:rsidRPr="00290DF3" w:rsidRDefault="00010B44" w:rsidP="00010B44">
            <w:pPr>
              <w:pStyle w:val="a4"/>
              <w:numPr>
                <w:ilvl w:val="0"/>
                <w:numId w:val="13"/>
              </w:numPr>
              <w:ind w:firstLineChars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</w:rPr>
            </w:pPr>
            <w:r w:rsidRPr="00290DF3">
              <w:rPr>
                <w:rFonts w:cs="Times New Roman"/>
              </w:rPr>
              <w:t>Choose an industry</w:t>
            </w:r>
          </w:p>
          <w:p w14:paraId="362EF754" w14:textId="77777777" w:rsidR="00010B44" w:rsidRPr="00290DF3" w:rsidRDefault="00010B44" w:rsidP="00010B44">
            <w:pPr>
              <w:pStyle w:val="a4"/>
              <w:numPr>
                <w:ilvl w:val="0"/>
                <w:numId w:val="13"/>
              </w:numPr>
              <w:ind w:firstLineChars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</w:rPr>
            </w:pPr>
            <w:r w:rsidRPr="00290DF3">
              <w:rPr>
                <w:rFonts w:cs="Times New Roman"/>
              </w:rPr>
              <w:t>Select an occupation</w:t>
            </w:r>
          </w:p>
          <w:p w14:paraId="42D32117" w14:textId="77777777" w:rsidR="00010B44" w:rsidRPr="00290DF3" w:rsidRDefault="00010B44" w:rsidP="00010B44">
            <w:pPr>
              <w:pStyle w:val="a4"/>
              <w:numPr>
                <w:ilvl w:val="0"/>
                <w:numId w:val="13"/>
              </w:numPr>
              <w:ind w:firstLineChars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</w:rPr>
            </w:pPr>
            <w:r w:rsidRPr="00290DF3">
              <w:rPr>
                <w:rFonts w:cs="Times New Roman"/>
              </w:rPr>
              <w:t>Select skills the user has</w:t>
            </w:r>
          </w:p>
          <w:p w14:paraId="53C20AC8" w14:textId="38A94573" w:rsidR="00010B44" w:rsidRPr="00010B44" w:rsidRDefault="00010B44" w:rsidP="00010B4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hint="eastAsia"/>
              </w:rPr>
            </w:pPr>
            <w:r w:rsidRPr="00290DF3">
              <w:t>Click on one of the occupations within the list shown for possible occupations</w:t>
            </w:r>
          </w:p>
        </w:tc>
        <w:tc>
          <w:tcPr>
            <w:tcW w:w="1399" w:type="dxa"/>
          </w:tcPr>
          <w:p w14:paraId="562480EF" w14:textId="77777777" w:rsidR="00010B44" w:rsidRDefault="00010B44" w:rsidP="00010B4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993" w:type="dxa"/>
          </w:tcPr>
          <w:p w14:paraId="51732857" w14:textId="39D38B85" w:rsidR="00010B44" w:rsidRDefault="00010B44" w:rsidP="00010B44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hint="eastAsia"/>
                <w:lang w:eastAsia="zh-CN"/>
              </w:rPr>
            </w:pPr>
            <w:r>
              <w:rPr>
                <w:rFonts w:hint="eastAsia"/>
                <w:lang w:eastAsia="zh-CN"/>
              </w:rPr>
              <w:t>T</w:t>
            </w:r>
            <w:r>
              <w:rPr>
                <w:lang w:eastAsia="zh-CN"/>
              </w:rPr>
              <w:t>hree cards of duties, enhance skillset and career statistics should be shown</w:t>
            </w:r>
          </w:p>
        </w:tc>
        <w:tc>
          <w:tcPr>
            <w:tcW w:w="1993" w:type="dxa"/>
          </w:tcPr>
          <w:p w14:paraId="49DF7170" w14:textId="7CF216CD" w:rsidR="00010B44" w:rsidRDefault="00010B44" w:rsidP="00010B44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hint="eastAsia"/>
                <w:lang w:eastAsia="zh-CN"/>
              </w:rPr>
            </w:pPr>
            <w:r>
              <w:rPr>
                <w:rFonts w:hint="eastAsia"/>
                <w:lang w:eastAsia="zh-CN"/>
              </w:rPr>
              <w:t>A</w:t>
            </w:r>
            <w:r>
              <w:rPr>
                <w:lang w:eastAsia="zh-CN"/>
              </w:rPr>
              <w:t>fter clicking on an occupation, all of the three cards are shown</w:t>
            </w:r>
          </w:p>
        </w:tc>
        <w:tc>
          <w:tcPr>
            <w:tcW w:w="1993" w:type="dxa"/>
          </w:tcPr>
          <w:p w14:paraId="1C0FBBBE" w14:textId="54213F08" w:rsidR="00010B44" w:rsidRDefault="00010B44" w:rsidP="00010B4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lang w:eastAsia="zh-CN"/>
              </w:rPr>
              <w:t>P</w:t>
            </w:r>
            <w:r>
              <w:rPr>
                <w:rFonts w:hint="eastAsia"/>
                <w:lang w:eastAsia="zh-CN"/>
              </w:rPr>
              <w:t>ass</w:t>
            </w:r>
          </w:p>
        </w:tc>
      </w:tr>
      <w:tr w:rsidR="00010B44" w14:paraId="332D9076" w14:textId="77777777" w:rsidTr="002D162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0" w:type="dxa"/>
          </w:tcPr>
          <w:p w14:paraId="19A9A98C" w14:textId="2E5953F2" w:rsidR="00010B44" w:rsidRPr="00B8473C" w:rsidRDefault="00010B44" w:rsidP="00010B44">
            <w:pPr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12</w:t>
            </w:r>
          </w:p>
        </w:tc>
        <w:tc>
          <w:tcPr>
            <w:tcW w:w="2700" w:type="dxa"/>
          </w:tcPr>
          <w:p w14:paraId="1CDA1C67" w14:textId="1E2B9A5B" w:rsidR="00010B44" w:rsidRDefault="00010B44" w:rsidP="00010B44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 xml:space="preserve">Ensure after clicking on </w:t>
            </w:r>
            <w:r>
              <w:t>enhance skillset card</w:t>
            </w:r>
            <w:r>
              <w:rPr>
                <w:rFonts w:hint="eastAsia"/>
              </w:rPr>
              <w:t>, lacking skills for getting into that occupation show properly</w:t>
            </w:r>
          </w:p>
        </w:tc>
        <w:tc>
          <w:tcPr>
            <w:tcW w:w="3150" w:type="dxa"/>
          </w:tcPr>
          <w:p w14:paraId="76806C43" w14:textId="44A163D0" w:rsidR="00010B44" w:rsidRPr="00010B44" w:rsidRDefault="00010B44" w:rsidP="00010B44">
            <w:pPr>
              <w:pStyle w:val="a4"/>
              <w:numPr>
                <w:ilvl w:val="0"/>
                <w:numId w:val="22"/>
              </w:numPr>
              <w:ind w:firstLineChars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</w:rPr>
            </w:pPr>
            <w:r w:rsidRPr="00010B44">
              <w:rPr>
                <w:rFonts w:cs="Times New Roman" w:hint="eastAsia"/>
              </w:rPr>
              <w:t xml:space="preserve">Click </w:t>
            </w:r>
            <w:r w:rsidRPr="00010B44">
              <w:rPr>
                <w:rFonts w:cs="Times New Roman"/>
              </w:rPr>
              <w:t>“Let’s start”</w:t>
            </w:r>
          </w:p>
          <w:p w14:paraId="37C6462B" w14:textId="77777777" w:rsidR="00010B44" w:rsidRPr="00290DF3" w:rsidRDefault="00010B44" w:rsidP="00010B44">
            <w:pPr>
              <w:pStyle w:val="a4"/>
              <w:numPr>
                <w:ilvl w:val="0"/>
                <w:numId w:val="22"/>
              </w:numPr>
              <w:ind w:firstLineChars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</w:rPr>
            </w:pPr>
            <w:r w:rsidRPr="00290DF3">
              <w:rPr>
                <w:rFonts w:cs="Times New Roman"/>
              </w:rPr>
              <w:t>Choose an industry</w:t>
            </w:r>
          </w:p>
          <w:p w14:paraId="4C7EB4F7" w14:textId="77777777" w:rsidR="00010B44" w:rsidRPr="00290DF3" w:rsidRDefault="00010B44" w:rsidP="00010B44">
            <w:pPr>
              <w:pStyle w:val="a4"/>
              <w:numPr>
                <w:ilvl w:val="0"/>
                <w:numId w:val="22"/>
              </w:numPr>
              <w:ind w:firstLineChars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</w:rPr>
            </w:pPr>
            <w:r w:rsidRPr="00290DF3">
              <w:rPr>
                <w:rFonts w:cs="Times New Roman"/>
              </w:rPr>
              <w:t>Select an occupation</w:t>
            </w:r>
          </w:p>
          <w:p w14:paraId="33F13D4D" w14:textId="7589B66E" w:rsidR="00010B44" w:rsidRPr="00290DF3" w:rsidRDefault="00010B44" w:rsidP="00010B44">
            <w:pPr>
              <w:pStyle w:val="a4"/>
              <w:numPr>
                <w:ilvl w:val="0"/>
                <w:numId w:val="22"/>
              </w:numPr>
              <w:ind w:firstLineChars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</w:rPr>
            </w:pPr>
            <w:r w:rsidRPr="00290DF3">
              <w:rPr>
                <w:rFonts w:cs="Times New Roman"/>
              </w:rPr>
              <w:t>Select skills the user has</w:t>
            </w:r>
          </w:p>
          <w:p w14:paraId="4C963E07" w14:textId="77777777" w:rsidR="00010B44" w:rsidRDefault="00010B44" w:rsidP="00010B44">
            <w:pPr>
              <w:pStyle w:val="a4"/>
              <w:numPr>
                <w:ilvl w:val="0"/>
                <w:numId w:val="22"/>
              </w:numPr>
              <w:ind w:firstLineChars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</w:rPr>
            </w:pPr>
            <w:r w:rsidRPr="00290DF3">
              <w:rPr>
                <w:rFonts w:cs="Times New Roman"/>
              </w:rPr>
              <w:t>Click on one of the occupations within the list shown for possible occupations</w:t>
            </w:r>
          </w:p>
          <w:p w14:paraId="48C97715" w14:textId="14011434" w:rsidR="00010B44" w:rsidRPr="00290DF3" w:rsidRDefault="00010B44" w:rsidP="00010B44">
            <w:pPr>
              <w:pStyle w:val="a4"/>
              <w:numPr>
                <w:ilvl w:val="0"/>
                <w:numId w:val="22"/>
              </w:numPr>
              <w:ind w:firstLineChars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</w:rPr>
            </w:pPr>
            <w:r>
              <w:rPr>
                <w:rFonts w:cs="Times New Roman" w:hint="eastAsia"/>
                <w:lang w:eastAsia="zh-CN"/>
              </w:rPr>
              <w:t>C</w:t>
            </w:r>
            <w:r>
              <w:rPr>
                <w:rFonts w:cs="Times New Roman"/>
                <w:lang w:eastAsia="zh-CN"/>
              </w:rPr>
              <w:t>lick on the enhance skillset card</w:t>
            </w:r>
          </w:p>
        </w:tc>
        <w:tc>
          <w:tcPr>
            <w:tcW w:w="1399" w:type="dxa"/>
          </w:tcPr>
          <w:p w14:paraId="73EA3EBC" w14:textId="77777777" w:rsidR="00010B44" w:rsidRDefault="00010B44" w:rsidP="00010B4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993" w:type="dxa"/>
          </w:tcPr>
          <w:p w14:paraId="7C75B7E4" w14:textId="0870CB10" w:rsidR="00010B44" w:rsidRDefault="00010B44" w:rsidP="00010B44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A section showing the user</w:t>
            </w:r>
            <w:r>
              <w:t>’s lacking skills for getting into the new occupation should be shown</w:t>
            </w:r>
          </w:p>
        </w:tc>
        <w:tc>
          <w:tcPr>
            <w:tcW w:w="1993" w:type="dxa"/>
          </w:tcPr>
          <w:p w14:paraId="4B1CA0EF" w14:textId="1BF205AC" w:rsidR="00010B44" w:rsidRDefault="00010B44" w:rsidP="00010B44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 xml:space="preserve">In the </w:t>
            </w:r>
            <w:r>
              <w:t>page showing after the user clicked on enhance skillset card, the list of skills the user is still lacking for the new occupation is shown.</w:t>
            </w:r>
          </w:p>
        </w:tc>
        <w:tc>
          <w:tcPr>
            <w:tcW w:w="2003" w:type="dxa"/>
            <w:gridSpan w:val="2"/>
          </w:tcPr>
          <w:p w14:paraId="2456DB73" w14:textId="77777777" w:rsidR="00010B44" w:rsidRDefault="00010B44" w:rsidP="00010B4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Pass</w:t>
            </w:r>
          </w:p>
        </w:tc>
      </w:tr>
      <w:tr w:rsidR="00010B44" w14:paraId="22533C48" w14:textId="77777777" w:rsidTr="002D162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0" w:type="dxa"/>
          </w:tcPr>
          <w:p w14:paraId="760BD5DB" w14:textId="062C1AA8" w:rsidR="00010B44" w:rsidRPr="005F33C4" w:rsidRDefault="00010B44" w:rsidP="00010B44">
            <w:pPr>
              <w:rPr>
                <w:b w:val="0"/>
              </w:rPr>
            </w:pPr>
            <w:r>
              <w:rPr>
                <w:b w:val="0"/>
              </w:rPr>
              <w:lastRenderedPageBreak/>
              <w:t>13</w:t>
            </w:r>
          </w:p>
        </w:tc>
        <w:tc>
          <w:tcPr>
            <w:tcW w:w="2700" w:type="dxa"/>
          </w:tcPr>
          <w:p w14:paraId="3F182E57" w14:textId="2ED069AF" w:rsidR="00010B44" w:rsidRDefault="00010B44" w:rsidP="00010B44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hint="eastAsia"/>
              </w:rPr>
              <w:t>Ensure the course suggestion for lacking skills shows properly</w:t>
            </w:r>
          </w:p>
        </w:tc>
        <w:tc>
          <w:tcPr>
            <w:tcW w:w="3150" w:type="dxa"/>
          </w:tcPr>
          <w:p w14:paraId="1DB69C25" w14:textId="77777777" w:rsidR="00010B44" w:rsidRDefault="00010B44" w:rsidP="00010B44">
            <w:pPr>
              <w:pStyle w:val="a4"/>
              <w:numPr>
                <w:ilvl w:val="0"/>
                <w:numId w:val="15"/>
              </w:numPr>
              <w:ind w:firstLineChars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</w:rPr>
            </w:pPr>
            <w:r>
              <w:rPr>
                <w:rFonts w:cs="Times New Roman" w:hint="eastAsia"/>
              </w:rPr>
              <w:t xml:space="preserve">Click on </w:t>
            </w:r>
            <w:r>
              <w:rPr>
                <w:rFonts w:cs="Times New Roman"/>
              </w:rPr>
              <w:t>“Let’s start” Button</w:t>
            </w:r>
          </w:p>
          <w:p w14:paraId="0190F76F" w14:textId="77777777" w:rsidR="00010B44" w:rsidRDefault="00010B44" w:rsidP="00010B44">
            <w:pPr>
              <w:pStyle w:val="a4"/>
              <w:numPr>
                <w:ilvl w:val="0"/>
                <w:numId w:val="15"/>
              </w:numPr>
              <w:ind w:firstLineChars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</w:rPr>
            </w:pPr>
            <w:r>
              <w:rPr>
                <w:rFonts w:cs="Times New Roman"/>
              </w:rPr>
              <w:t>Choose an industry</w:t>
            </w:r>
          </w:p>
          <w:p w14:paraId="31711572" w14:textId="27ADBA4B" w:rsidR="00010B44" w:rsidRDefault="00010B44" w:rsidP="00010B44">
            <w:pPr>
              <w:pStyle w:val="a4"/>
              <w:numPr>
                <w:ilvl w:val="0"/>
                <w:numId w:val="15"/>
              </w:numPr>
              <w:ind w:firstLineChars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</w:rPr>
            </w:pPr>
            <w:r>
              <w:rPr>
                <w:rFonts w:cs="Times New Roman"/>
              </w:rPr>
              <w:t>Choose occupation</w:t>
            </w:r>
          </w:p>
          <w:p w14:paraId="5A509220" w14:textId="77777777" w:rsidR="00010B44" w:rsidRDefault="00010B44" w:rsidP="00010B44">
            <w:pPr>
              <w:pStyle w:val="a4"/>
              <w:numPr>
                <w:ilvl w:val="0"/>
                <w:numId w:val="15"/>
              </w:numPr>
              <w:ind w:firstLineChars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</w:rPr>
            </w:pPr>
            <w:r>
              <w:rPr>
                <w:rFonts w:cs="Times New Roman"/>
              </w:rPr>
              <w:t>Select skills and knowledge a user has</w:t>
            </w:r>
          </w:p>
          <w:p w14:paraId="37069D32" w14:textId="77777777" w:rsidR="00010B44" w:rsidRDefault="00010B44" w:rsidP="00010B44">
            <w:pPr>
              <w:pStyle w:val="a4"/>
              <w:numPr>
                <w:ilvl w:val="0"/>
                <w:numId w:val="15"/>
              </w:numPr>
              <w:ind w:firstLineChars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</w:rPr>
            </w:pPr>
            <w:r>
              <w:rPr>
                <w:rFonts w:cs="Times New Roman"/>
              </w:rPr>
              <w:t>Click on one of the occupations suggested</w:t>
            </w:r>
          </w:p>
          <w:p w14:paraId="6002C78D" w14:textId="0E9996CA" w:rsidR="00010B44" w:rsidRPr="005F33C4" w:rsidRDefault="00010B44" w:rsidP="00010B44">
            <w:pPr>
              <w:pStyle w:val="a4"/>
              <w:numPr>
                <w:ilvl w:val="0"/>
                <w:numId w:val="15"/>
              </w:numPr>
              <w:ind w:firstLineChars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</w:rPr>
            </w:pPr>
            <w:r>
              <w:rPr>
                <w:rFonts w:cs="Times New Roman" w:hint="eastAsia"/>
                <w:lang w:eastAsia="zh-CN"/>
              </w:rPr>
              <w:t>C</w:t>
            </w:r>
            <w:r>
              <w:rPr>
                <w:rFonts w:cs="Times New Roman"/>
                <w:lang w:eastAsia="zh-CN"/>
              </w:rPr>
              <w:t>lick on enhance skillset card</w:t>
            </w:r>
          </w:p>
        </w:tc>
        <w:tc>
          <w:tcPr>
            <w:tcW w:w="1399" w:type="dxa"/>
          </w:tcPr>
          <w:p w14:paraId="65AE605C" w14:textId="77777777" w:rsidR="00010B44" w:rsidRDefault="00010B44" w:rsidP="00010B4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993" w:type="dxa"/>
          </w:tcPr>
          <w:p w14:paraId="6DB39817" w14:textId="353A6D45" w:rsidR="00010B44" w:rsidRDefault="00010B44" w:rsidP="00010B44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hint="eastAsia"/>
              </w:rPr>
              <w:t>The course for skills the user still lacking for the new occupation should be appear</w:t>
            </w:r>
          </w:p>
        </w:tc>
        <w:tc>
          <w:tcPr>
            <w:tcW w:w="1993" w:type="dxa"/>
          </w:tcPr>
          <w:p w14:paraId="1DDE8F10" w14:textId="1D7EB826" w:rsidR="00010B44" w:rsidRDefault="00010B44" w:rsidP="00010B44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hint="eastAsia"/>
              </w:rPr>
              <w:t>The list of courses relevant to lacking skills shows.</w:t>
            </w:r>
          </w:p>
        </w:tc>
        <w:tc>
          <w:tcPr>
            <w:tcW w:w="2003" w:type="dxa"/>
            <w:gridSpan w:val="2"/>
          </w:tcPr>
          <w:p w14:paraId="7E231115" w14:textId="77777777" w:rsidR="00010B44" w:rsidRDefault="00010B44" w:rsidP="00010B4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hint="eastAsia"/>
              </w:rPr>
              <w:t>Pass</w:t>
            </w:r>
          </w:p>
        </w:tc>
      </w:tr>
      <w:tr w:rsidR="00010B44" w14:paraId="53708CB6" w14:textId="77777777" w:rsidTr="002D162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0" w:type="dxa"/>
          </w:tcPr>
          <w:p w14:paraId="633005CE" w14:textId="3E892FB4" w:rsidR="00010B44" w:rsidRDefault="00010B44" w:rsidP="00010B44">
            <w:pPr>
              <w:rPr>
                <w:b w:val="0"/>
              </w:rPr>
            </w:pPr>
            <w:r>
              <w:rPr>
                <w:b w:val="0"/>
              </w:rPr>
              <w:t>1</w:t>
            </w:r>
            <w:r w:rsidR="00A6450D">
              <w:rPr>
                <w:b w:val="0"/>
              </w:rPr>
              <w:t>4</w:t>
            </w:r>
          </w:p>
        </w:tc>
        <w:tc>
          <w:tcPr>
            <w:tcW w:w="2700" w:type="dxa"/>
          </w:tcPr>
          <w:p w14:paraId="445BA9F8" w14:textId="0BBB91C6" w:rsidR="00010B44" w:rsidRDefault="00010B44" w:rsidP="00010B44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Ensure duties of the occupation shows properly</w:t>
            </w:r>
          </w:p>
        </w:tc>
        <w:tc>
          <w:tcPr>
            <w:tcW w:w="3150" w:type="dxa"/>
          </w:tcPr>
          <w:p w14:paraId="047511EF" w14:textId="77777777" w:rsidR="00010B44" w:rsidRDefault="00010B44" w:rsidP="00010B44">
            <w:pPr>
              <w:pStyle w:val="a4"/>
              <w:numPr>
                <w:ilvl w:val="0"/>
                <w:numId w:val="16"/>
              </w:numPr>
              <w:ind w:left="342" w:firstLineChars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</w:rPr>
            </w:pPr>
            <w:r w:rsidRPr="00B8473C">
              <w:rPr>
                <w:rFonts w:cs="Times New Roman"/>
              </w:rPr>
              <w:t>Choose occupation</w:t>
            </w:r>
          </w:p>
          <w:p w14:paraId="7B6FCCF3" w14:textId="35D40F07" w:rsidR="00010B44" w:rsidRDefault="00010B44" w:rsidP="00010B44">
            <w:pPr>
              <w:pStyle w:val="a4"/>
              <w:numPr>
                <w:ilvl w:val="0"/>
                <w:numId w:val="16"/>
              </w:numPr>
              <w:ind w:left="342" w:firstLineChars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</w:rPr>
            </w:pPr>
            <w:r w:rsidRPr="00B8473C">
              <w:rPr>
                <w:rFonts w:cs="Times New Roman"/>
              </w:rPr>
              <w:t>Select skills a user ha</w:t>
            </w:r>
            <w:r>
              <w:rPr>
                <w:rFonts w:cs="Times New Roman"/>
              </w:rPr>
              <w:t>s</w:t>
            </w:r>
          </w:p>
          <w:p w14:paraId="39581687" w14:textId="77777777" w:rsidR="00010B44" w:rsidRDefault="00010B44" w:rsidP="00010B44">
            <w:pPr>
              <w:pStyle w:val="a4"/>
              <w:numPr>
                <w:ilvl w:val="0"/>
                <w:numId w:val="16"/>
              </w:numPr>
              <w:ind w:left="342" w:firstLineChars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</w:rPr>
            </w:pPr>
            <w:r w:rsidRPr="00B8473C">
              <w:rPr>
                <w:rFonts w:cs="Times New Roman"/>
              </w:rPr>
              <w:t>Click on one of the occupations suggested</w:t>
            </w:r>
          </w:p>
          <w:p w14:paraId="0B946BC9" w14:textId="65AB00E5" w:rsidR="00010B44" w:rsidRPr="00B8473C" w:rsidRDefault="00010B44" w:rsidP="00010B44">
            <w:pPr>
              <w:pStyle w:val="a4"/>
              <w:numPr>
                <w:ilvl w:val="0"/>
                <w:numId w:val="16"/>
              </w:numPr>
              <w:ind w:left="342" w:firstLineChars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</w:rPr>
            </w:pPr>
            <w:r>
              <w:rPr>
                <w:rFonts w:cs="Times New Roman"/>
              </w:rPr>
              <w:t>Click on the duties card</w:t>
            </w:r>
          </w:p>
        </w:tc>
        <w:tc>
          <w:tcPr>
            <w:tcW w:w="1399" w:type="dxa"/>
          </w:tcPr>
          <w:p w14:paraId="57F7A595" w14:textId="77777777" w:rsidR="00010B44" w:rsidRDefault="00010B44" w:rsidP="00010B4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993" w:type="dxa"/>
          </w:tcPr>
          <w:p w14:paraId="52981B5F" w14:textId="5103B2F6" w:rsidR="00010B44" w:rsidRDefault="00A6450D" w:rsidP="00010B44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The duties and responsibilities of the occupation should be shown</w:t>
            </w:r>
          </w:p>
        </w:tc>
        <w:tc>
          <w:tcPr>
            <w:tcW w:w="1993" w:type="dxa"/>
          </w:tcPr>
          <w:p w14:paraId="305EE7F9" w14:textId="154F3237" w:rsidR="00010B44" w:rsidRDefault="00A6450D" w:rsidP="00010B44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The duties and responsibilities of the occupation is shown</w:t>
            </w:r>
          </w:p>
        </w:tc>
        <w:tc>
          <w:tcPr>
            <w:tcW w:w="2003" w:type="dxa"/>
            <w:gridSpan w:val="2"/>
          </w:tcPr>
          <w:p w14:paraId="43F61AD7" w14:textId="1265D8E6" w:rsidR="00010B44" w:rsidRDefault="00010B44" w:rsidP="00010B4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Pass</w:t>
            </w:r>
          </w:p>
        </w:tc>
      </w:tr>
      <w:tr w:rsidR="00A6450D" w14:paraId="39686128" w14:textId="77777777" w:rsidTr="002D162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0" w:type="dxa"/>
          </w:tcPr>
          <w:p w14:paraId="16971697" w14:textId="13CC1153" w:rsidR="00A6450D" w:rsidRPr="00A6450D" w:rsidRDefault="00A6450D" w:rsidP="00010B44">
            <w:pPr>
              <w:rPr>
                <w:rFonts w:hint="eastAsia"/>
                <w:b w:val="0"/>
                <w:lang w:eastAsia="zh-CN"/>
              </w:rPr>
            </w:pPr>
            <w:r>
              <w:rPr>
                <w:rFonts w:hint="eastAsia"/>
                <w:b w:val="0"/>
                <w:lang w:eastAsia="zh-CN"/>
              </w:rPr>
              <w:t>1</w:t>
            </w:r>
            <w:r>
              <w:rPr>
                <w:b w:val="0"/>
                <w:lang w:eastAsia="zh-CN"/>
              </w:rPr>
              <w:t>5</w:t>
            </w:r>
          </w:p>
        </w:tc>
        <w:tc>
          <w:tcPr>
            <w:tcW w:w="2700" w:type="dxa"/>
          </w:tcPr>
          <w:p w14:paraId="3D4A51A8" w14:textId="4F3431A6" w:rsidR="00A6450D" w:rsidRDefault="00A6450D" w:rsidP="00010B44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hint="eastAsia"/>
                <w:lang w:eastAsia="zh-CN"/>
              </w:rPr>
            </w:pPr>
            <w:r>
              <w:rPr>
                <w:rFonts w:hint="eastAsia"/>
                <w:lang w:eastAsia="zh-CN"/>
              </w:rPr>
              <w:t>E</w:t>
            </w:r>
            <w:r>
              <w:rPr>
                <w:lang w:eastAsia="zh-CN"/>
              </w:rPr>
              <w:t>nsure the state selection of the occupation shows properly</w:t>
            </w:r>
          </w:p>
        </w:tc>
        <w:tc>
          <w:tcPr>
            <w:tcW w:w="3150" w:type="dxa"/>
          </w:tcPr>
          <w:p w14:paraId="62D4ECD7" w14:textId="77777777" w:rsidR="00A6450D" w:rsidRDefault="00A6450D" w:rsidP="00A6450D">
            <w:pPr>
              <w:pStyle w:val="a4"/>
              <w:numPr>
                <w:ilvl w:val="0"/>
                <w:numId w:val="23"/>
              </w:numPr>
              <w:ind w:firstLineChars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</w:rPr>
            </w:pPr>
            <w:r>
              <w:rPr>
                <w:rFonts w:cs="Times New Roman" w:hint="eastAsia"/>
                <w:lang w:eastAsia="zh-CN"/>
              </w:rPr>
              <w:t>C</w:t>
            </w:r>
            <w:r>
              <w:rPr>
                <w:rFonts w:cs="Times New Roman"/>
                <w:lang w:eastAsia="zh-CN"/>
              </w:rPr>
              <w:t>hoose occupation</w:t>
            </w:r>
          </w:p>
          <w:p w14:paraId="1CB65769" w14:textId="77777777" w:rsidR="00A6450D" w:rsidRDefault="00A6450D" w:rsidP="00A6450D">
            <w:pPr>
              <w:pStyle w:val="a4"/>
              <w:numPr>
                <w:ilvl w:val="0"/>
                <w:numId w:val="23"/>
              </w:numPr>
              <w:ind w:firstLineChars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</w:rPr>
            </w:pPr>
            <w:r>
              <w:rPr>
                <w:rFonts w:cs="Times New Roman" w:hint="eastAsia"/>
                <w:lang w:eastAsia="zh-CN"/>
              </w:rPr>
              <w:t>S</w:t>
            </w:r>
            <w:r>
              <w:rPr>
                <w:rFonts w:cs="Times New Roman"/>
                <w:lang w:eastAsia="zh-CN"/>
              </w:rPr>
              <w:t>elect skills a user has</w:t>
            </w:r>
          </w:p>
          <w:p w14:paraId="78FB11A7" w14:textId="77777777" w:rsidR="00A6450D" w:rsidRDefault="00A6450D" w:rsidP="00A6450D">
            <w:pPr>
              <w:pStyle w:val="a4"/>
              <w:numPr>
                <w:ilvl w:val="0"/>
                <w:numId w:val="23"/>
              </w:numPr>
              <w:ind w:firstLineChars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</w:rPr>
            </w:pPr>
            <w:r>
              <w:rPr>
                <w:rFonts w:cs="Times New Roman" w:hint="eastAsia"/>
                <w:lang w:eastAsia="zh-CN"/>
              </w:rPr>
              <w:t>C</w:t>
            </w:r>
            <w:r>
              <w:rPr>
                <w:rFonts w:cs="Times New Roman"/>
                <w:lang w:eastAsia="zh-CN"/>
              </w:rPr>
              <w:t>lick on one of the occupations suggested</w:t>
            </w:r>
          </w:p>
          <w:p w14:paraId="672B79B6" w14:textId="7FD47AE3" w:rsidR="00A6450D" w:rsidRPr="00A6450D" w:rsidRDefault="00A6450D" w:rsidP="00A6450D">
            <w:pPr>
              <w:pStyle w:val="a4"/>
              <w:numPr>
                <w:ilvl w:val="0"/>
                <w:numId w:val="23"/>
              </w:numPr>
              <w:ind w:firstLineChars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 w:hint="eastAsia"/>
              </w:rPr>
            </w:pPr>
            <w:r>
              <w:rPr>
                <w:rFonts w:cs="Times New Roman" w:hint="eastAsia"/>
                <w:lang w:eastAsia="zh-CN"/>
              </w:rPr>
              <w:t>C</w:t>
            </w:r>
            <w:r>
              <w:rPr>
                <w:rFonts w:cs="Times New Roman"/>
                <w:lang w:eastAsia="zh-CN"/>
              </w:rPr>
              <w:t>lick on the career statistics card</w:t>
            </w:r>
          </w:p>
        </w:tc>
        <w:tc>
          <w:tcPr>
            <w:tcW w:w="1399" w:type="dxa"/>
          </w:tcPr>
          <w:p w14:paraId="09E9399A" w14:textId="77777777" w:rsidR="00A6450D" w:rsidRDefault="00A6450D" w:rsidP="00010B4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993" w:type="dxa"/>
          </w:tcPr>
          <w:p w14:paraId="53536D6F" w14:textId="36ED118B" w:rsidR="00A6450D" w:rsidRDefault="00A6450D" w:rsidP="00010B44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hint="eastAsia"/>
                <w:lang w:eastAsia="zh-CN"/>
              </w:rPr>
            </w:pPr>
            <w:r>
              <w:rPr>
                <w:lang w:eastAsia="zh-CN"/>
              </w:rPr>
              <w:t xml:space="preserve">A pop-up menu should be shown, which contains two dropdown list, current state and the state the user wants to move to </w:t>
            </w:r>
          </w:p>
        </w:tc>
        <w:tc>
          <w:tcPr>
            <w:tcW w:w="1993" w:type="dxa"/>
          </w:tcPr>
          <w:p w14:paraId="429A26C6" w14:textId="519D4300" w:rsidR="00A6450D" w:rsidRDefault="00A6450D" w:rsidP="00010B44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hint="eastAsia"/>
                <w:lang w:eastAsia="zh-CN"/>
              </w:rPr>
            </w:pPr>
            <w:r>
              <w:rPr>
                <w:rFonts w:hint="eastAsia"/>
                <w:lang w:eastAsia="zh-CN"/>
              </w:rPr>
              <w:t>A</w:t>
            </w:r>
            <w:r>
              <w:rPr>
                <w:lang w:eastAsia="zh-CN"/>
              </w:rPr>
              <w:t xml:space="preserve"> pop-up menu contains two dropdown list – current state and the state a user wants to move to shows</w:t>
            </w:r>
          </w:p>
        </w:tc>
        <w:tc>
          <w:tcPr>
            <w:tcW w:w="2003" w:type="dxa"/>
            <w:gridSpan w:val="2"/>
          </w:tcPr>
          <w:p w14:paraId="2ECE3F8A" w14:textId="5FA8B8D0" w:rsidR="00A6450D" w:rsidRDefault="00A6450D" w:rsidP="00010B4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hint="eastAsia"/>
                <w:lang w:eastAsia="zh-CN"/>
              </w:rPr>
            </w:pPr>
            <w:r>
              <w:rPr>
                <w:rFonts w:hint="eastAsia"/>
                <w:lang w:eastAsia="zh-CN"/>
              </w:rPr>
              <w:t>P</w:t>
            </w:r>
            <w:r>
              <w:rPr>
                <w:lang w:eastAsia="zh-CN"/>
              </w:rPr>
              <w:t>ass</w:t>
            </w:r>
          </w:p>
        </w:tc>
      </w:tr>
      <w:tr w:rsidR="00A6450D" w14:paraId="5CAC62C0" w14:textId="77777777" w:rsidTr="002D162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0" w:type="dxa"/>
          </w:tcPr>
          <w:p w14:paraId="7BF374C5" w14:textId="08A61578" w:rsidR="00A6450D" w:rsidRDefault="00A6450D" w:rsidP="00A6450D">
            <w:pPr>
              <w:rPr>
                <w:rFonts w:hint="eastAsia"/>
                <w:b w:val="0"/>
                <w:lang w:eastAsia="zh-CN"/>
              </w:rPr>
            </w:pPr>
            <w:r>
              <w:rPr>
                <w:rFonts w:hint="eastAsia"/>
                <w:b w:val="0"/>
                <w:lang w:eastAsia="zh-CN"/>
              </w:rPr>
              <w:t>1</w:t>
            </w:r>
            <w:r>
              <w:rPr>
                <w:b w:val="0"/>
                <w:lang w:eastAsia="zh-CN"/>
              </w:rPr>
              <w:t>6</w:t>
            </w:r>
          </w:p>
        </w:tc>
        <w:tc>
          <w:tcPr>
            <w:tcW w:w="2700" w:type="dxa"/>
          </w:tcPr>
          <w:p w14:paraId="45D3A50C" w14:textId="10560968" w:rsidR="00A6450D" w:rsidRDefault="00A6450D" w:rsidP="00A6450D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hint="eastAsia"/>
                <w:lang w:eastAsia="zh-CN"/>
              </w:rPr>
            </w:pPr>
            <w:r>
              <w:rPr>
                <w:rFonts w:hint="eastAsia"/>
                <w:lang w:eastAsia="zh-CN"/>
              </w:rPr>
              <w:t>E</w:t>
            </w:r>
            <w:r>
              <w:rPr>
                <w:lang w:eastAsia="zh-CN"/>
              </w:rPr>
              <w:t xml:space="preserve">nsure the statistics of </w:t>
            </w:r>
            <w:r>
              <w:rPr>
                <w:lang w:eastAsia="zh-CN"/>
              </w:rPr>
              <w:lastRenderedPageBreak/>
              <w:t>the occupation shows properly</w:t>
            </w:r>
          </w:p>
        </w:tc>
        <w:tc>
          <w:tcPr>
            <w:tcW w:w="3150" w:type="dxa"/>
          </w:tcPr>
          <w:p w14:paraId="78E975FA" w14:textId="4D8DF0E3" w:rsidR="00A6450D" w:rsidRPr="00A6450D" w:rsidRDefault="00A6450D" w:rsidP="00A6450D">
            <w:pPr>
              <w:pStyle w:val="a4"/>
              <w:numPr>
                <w:ilvl w:val="0"/>
                <w:numId w:val="24"/>
              </w:numPr>
              <w:ind w:firstLineChars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</w:rPr>
            </w:pPr>
            <w:r w:rsidRPr="00A6450D">
              <w:rPr>
                <w:rFonts w:cs="Times New Roman" w:hint="eastAsia"/>
              </w:rPr>
              <w:lastRenderedPageBreak/>
              <w:t>C</w:t>
            </w:r>
            <w:r w:rsidRPr="00A6450D">
              <w:rPr>
                <w:rFonts w:cs="Times New Roman"/>
              </w:rPr>
              <w:t>hoose occupation</w:t>
            </w:r>
          </w:p>
          <w:p w14:paraId="2F5FF8B3" w14:textId="77777777" w:rsidR="00A6450D" w:rsidRDefault="00A6450D" w:rsidP="00A6450D">
            <w:pPr>
              <w:pStyle w:val="a4"/>
              <w:numPr>
                <w:ilvl w:val="0"/>
                <w:numId w:val="24"/>
              </w:numPr>
              <w:ind w:firstLineChars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</w:rPr>
            </w:pPr>
            <w:r>
              <w:rPr>
                <w:rFonts w:cs="Times New Roman" w:hint="eastAsia"/>
                <w:lang w:eastAsia="zh-CN"/>
              </w:rPr>
              <w:lastRenderedPageBreak/>
              <w:t>S</w:t>
            </w:r>
            <w:r>
              <w:rPr>
                <w:rFonts w:cs="Times New Roman"/>
                <w:lang w:eastAsia="zh-CN"/>
              </w:rPr>
              <w:t>elect skills a user has</w:t>
            </w:r>
          </w:p>
          <w:p w14:paraId="0FD4AEB1" w14:textId="0E979A0B" w:rsidR="00A6450D" w:rsidRDefault="00A6450D" w:rsidP="00A6450D">
            <w:pPr>
              <w:pStyle w:val="a4"/>
              <w:numPr>
                <w:ilvl w:val="0"/>
                <w:numId w:val="24"/>
              </w:numPr>
              <w:ind w:firstLineChars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</w:rPr>
            </w:pPr>
            <w:r>
              <w:rPr>
                <w:rFonts w:cs="Times New Roman" w:hint="eastAsia"/>
                <w:lang w:eastAsia="zh-CN"/>
              </w:rPr>
              <w:t>C</w:t>
            </w:r>
            <w:r>
              <w:rPr>
                <w:rFonts w:cs="Times New Roman"/>
                <w:lang w:eastAsia="zh-CN"/>
              </w:rPr>
              <w:t xml:space="preserve">lick on one of the </w:t>
            </w:r>
            <w:r>
              <w:rPr>
                <w:rFonts w:cs="Times New Roman"/>
                <w:lang w:eastAsia="zh-CN"/>
              </w:rPr>
              <w:t>occupation</w:t>
            </w:r>
            <w:r>
              <w:rPr>
                <w:rFonts w:cs="Times New Roman"/>
                <w:lang w:eastAsia="zh-CN"/>
              </w:rPr>
              <w:t xml:space="preserve"> suggested</w:t>
            </w:r>
          </w:p>
          <w:p w14:paraId="5D447B0E" w14:textId="77777777" w:rsidR="00A6450D" w:rsidRDefault="00A6450D" w:rsidP="00A6450D">
            <w:pPr>
              <w:pStyle w:val="a4"/>
              <w:numPr>
                <w:ilvl w:val="0"/>
                <w:numId w:val="24"/>
              </w:numPr>
              <w:ind w:firstLineChars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</w:rPr>
            </w:pPr>
            <w:r w:rsidRPr="00A6450D">
              <w:rPr>
                <w:rFonts w:cs="Times New Roman" w:hint="eastAsia"/>
              </w:rPr>
              <w:t>C</w:t>
            </w:r>
            <w:r w:rsidRPr="00A6450D">
              <w:rPr>
                <w:rFonts w:cs="Times New Roman"/>
              </w:rPr>
              <w:t>lick on the career statistics card</w:t>
            </w:r>
          </w:p>
          <w:p w14:paraId="636FA462" w14:textId="766EAA63" w:rsidR="00A6450D" w:rsidRPr="00A6450D" w:rsidRDefault="00A6450D" w:rsidP="00A6450D">
            <w:pPr>
              <w:pStyle w:val="a4"/>
              <w:numPr>
                <w:ilvl w:val="0"/>
                <w:numId w:val="24"/>
              </w:numPr>
              <w:ind w:firstLineChars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 w:hint="eastAsia"/>
              </w:rPr>
            </w:pPr>
            <w:r>
              <w:rPr>
                <w:rFonts w:cs="Times New Roman" w:hint="eastAsia"/>
                <w:lang w:eastAsia="zh-CN"/>
              </w:rPr>
              <w:t>C</w:t>
            </w:r>
            <w:r>
              <w:rPr>
                <w:rFonts w:cs="Times New Roman"/>
                <w:lang w:eastAsia="zh-CN"/>
              </w:rPr>
              <w:t>hoose states in the pop-up menu</w:t>
            </w:r>
          </w:p>
        </w:tc>
        <w:tc>
          <w:tcPr>
            <w:tcW w:w="1399" w:type="dxa"/>
          </w:tcPr>
          <w:p w14:paraId="4D023A70" w14:textId="77777777" w:rsidR="00A6450D" w:rsidRDefault="00A6450D" w:rsidP="00A6450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993" w:type="dxa"/>
          </w:tcPr>
          <w:p w14:paraId="6988B7AC" w14:textId="79ACED9A" w:rsidR="00A6450D" w:rsidRDefault="00A6450D" w:rsidP="00A6450D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hint="eastAsia"/>
                <w:lang w:eastAsia="zh-CN"/>
              </w:rPr>
            </w:pPr>
            <w:r>
              <w:rPr>
                <w:rFonts w:hint="eastAsia"/>
                <w:lang w:eastAsia="zh-CN"/>
              </w:rPr>
              <w:t>T</w:t>
            </w:r>
            <w:r>
              <w:rPr>
                <w:lang w:eastAsia="zh-CN"/>
              </w:rPr>
              <w:t xml:space="preserve">wo graphs – one </w:t>
            </w:r>
            <w:r>
              <w:rPr>
                <w:lang w:eastAsia="zh-CN"/>
              </w:rPr>
              <w:lastRenderedPageBreak/>
              <w:t>showing job vacancies in the state(s) the user selected, another showing average salary of the occupation, compared with the user’s previous occupation salary</w:t>
            </w:r>
          </w:p>
        </w:tc>
        <w:tc>
          <w:tcPr>
            <w:tcW w:w="1993" w:type="dxa"/>
          </w:tcPr>
          <w:p w14:paraId="3CFB2B49" w14:textId="1EA0A637" w:rsidR="00A6450D" w:rsidRDefault="00C46D42" w:rsidP="00A6450D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hint="eastAsia"/>
                <w:lang w:eastAsia="zh-CN"/>
              </w:rPr>
            </w:pPr>
            <w:r>
              <w:rPr>
                <w:rFonts w:hint="eastAsia"/>
                <w:lang w:eastAsia="zh-CN"/>
              </w:rPr>
              <w:lastRenderedPageBreak/>
              <w:t>T</w:t>
            </w:r>
            <w:r>
              <w:rPr>
                <w:lang w:eastAsia="zh-CN"/>
              </w:rPr>
              <w:t xml:space="preserve">he upper graph </w:t>
            </w:r>
            <w:r>
              <w:rPr>
                <w:lang w:eastAsia="zh-CN"/>
              </w:rPr>
              <w:lastRenderedPageBreak/>
              <w:t>shows the job vacancies in the states a user selected, the lower graph shows the average salary of the occupation, as well as the average salary of the user’s previous occupation</w:t>
            </w:r>
          </w:p>
        </w:tc>
        <w:tc>
          <w:tcPr>
            <w:tcW w:w="2003" w:type="dxa"/>
            <w:gridSpan w:val="2"/>
          </w:tcPr>
          <w:p w14:paraId="0AB85548" w14:textId="44D731FE" w:rsidR="00A6450D" w:rsidRDefault="00C46D42" w:rsidP="00A6450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hint="eastAsia"/>
                <w:lang w:eastAsia="zh-CN"/>
              </w:rPr>
            </w:pPr>
            <w:r>
              <w:rPr>
                <w:rFonts w:hint="eastAsia"/>
                <w:lang w:eastAsia="zh-CN"/>
              </w:rPr>
              <w:lastRenderedPageBreak/>
              <w:t>P</w:t>
            </w:r>
            <w:r>
              <w:rPr>
                <w:lang w:eastAsia="zh-CN"/>
              </w:rPr>
              <w:t>ass</w:t>
            </w:r>
            <w:bookmarkStart w:id="0" w:name="_GoBack"/>
            <w:bookmarkEnd w:id="0"/>
          </w:p>
        </w:tc>
      </w:tr>
    </w:tbl>
    <w:p w14:paraId="1A8E15C4" w14:textId="77777777" w:rsidR="00850E44" w:rsidRPr="00C85B64" w:rsidRDefault="00850E44" w:rsidP="00C85B64"/>
    <w:sectPr w:rsidR="00850E44" w:rsidRPr="00C85B64" w:rsidSect="00875C68">
      <w:pgSz w:w="16838" w:h="11906" w:orient="landscape" w:code="9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281556"/>
    <w:multiLevelType w:val="hybridMultilevel"/>
    <w:tmpl w:val="71181C0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D9D01D0"/>
    <w:multiLevelType w:val="hybridMultilevel"/>
    <w:tmpl w:val="4D24B06E"/>
    <w:lvl w:ilvl="0" w:tplc="89FAB69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" w15:restartNumberingAfterBreak="0">
    <w:nsid w:val="0E8D582B"/>
    <w:multiLevelType w:val="hybridMultilevel"/>
    <w:tmpl w:val="18945C3E"/>
    <w:lvl w:ilvl="0" w:tplc="1772E8C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" w15:restartNumberingAfterBreak="0">
    <w:nsid w:val="145E1A46"/>
    <w:multiLevelType w:val="hybridMultilevel"/>
    <w:tmpl w:val="04546A8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9C975CC"/>
    <w:multiLevelType w:val="hybridMultilevel"/>
    <w:tmpl w:val="78D88706"/>
    <w:lvl w:ilvl="0" w:tplc="500C639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5" w15:restartNumberingAfterBreak="0">
    <w:nsid w:val="268C7265"/>
    <w:multiLevelType w:val="hybridMultilevel"/>
    <w:tmpl w:val="E632AD5A"/>
    <w:lvl w:ilvl="0" w:tplc="9EBE50C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6" w15:restartNumberingAfterBreak="0">
    <w:nsid w:val="2DE4406B"/>
    <w:multiLevelType w:val="hybridMultilevel"/>
    <w:tmpl w:val="F7844236"/>
    <w:lvl w:ilvl="0" w:tplc="892AA06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7" w15:restartNumberingAfterBreak="0">
    <w:nsid w:val="3179310D"/>
    <w:multiLevelType w:val="hybridMultilevel"/>
    <w:tmpl w:val="A9AE08A4"/>
    <w:lvl w:ilvl="0" w:tplc="3F5AE69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8" w15:restartNumberingAfterBreak="0">
    <w:nsid w:val="35425E4D"/>
    <w:multiLevelType w:val="hybridMultilevel"/>
    <w:tmpl w:val="135875C0"/>
    <w:lvl w:ilvl="0" w:tplc="2B14F68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9" w15:restartNumberingAfterBreak="0">
    <w:nsid w:val="38C479E8"/>
    <w:multiLevelType w:val="hybridMultilevel"/>
    <w:tmpl w:val="F99EECE0"/>
    <w:lvl w:ilvl="0" w:tplc="199E299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0" w15:restartNumberingAfterBreak="0">
    <w:nsid w:val="3F207645"/>
    <w:multiLevelType w:val="hybridMultilevel"/>
    <w:tmpl w:val="85BCEAC2"/>
    <w:lvl w:ilvl="0" w:tplc="FEE4F91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1" w15:restartNumberingAfterBreak="0">
    <w:nsid w:val="3FCA5AB2"/>
    <w:multiLevelType w:val="hybridMultilevel"/>
    <w:tmpl w:val="D4AC5226"/>
    <w:lvl w:ilvl="0" w:tplc="00589FD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2" w15:restartNumberingAfterBreak="0">
    <w:nsid w:val="49B14662"/>
    <w:multiLevelType w:val="hybridMultilevel"/>
    <w:tmpl w:val="BC52234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EE8673D"/>
    <w:multiLevelType w:val="hybridMultilevel"/>
    <w:tmpl w:val="BA94336E"/>
    <w:lvl w:ilvl="0" w:tplc="B804E37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4" w15:restartNumberingAfterBreak="0">
    <w:nsid w:val="4F5669D9"/>
    <w:multiLevelType w:val="hybridMultilevel"/>
    <w:tmpl w:val="30B2A00C"/>
    <w:lvl w:ilvl="0" w:tplc="614C114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5" w15:restartNumberingAfterBreak="0">
    <w:nsid w:val="4FE67288"/>
    <w:multiLevelType w:val="hybridMultilevel"/>
    <w:tmpl w:val="08E6AA64"/>
    <w:lvl w:ilvl="0" w:tplc="5A8C466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6" w15:restartNumberingAfterBreak="0">
    <w:nsid w:val="539E0BF0"/>
    <w:multiLevelType w:val="hybridMultilevel"/>
    <w:tmpl w:val="222681F2"/>
    <w:lvl w:ilvl="0" w:tplc="E52A2EF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7" w15:restartNumberingAfterBreak="0">
    <w:nsid w:val="5706578B"/>
    <w:multiLevelType w:val="hybridMultilevel"/>
    <w:tmpl w:val="224E5F7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95E2F2F"/>
    <w:multiLevelType w:val="hybridMultilevel"/>
    <w:tmpl w:val="C978898E"/>
    <w:lvl w:ilvl="0" w:tplc="66E8321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9" w15:restartNumberingAfterBreak="0">
    <w:nsid w:val="680260AF"/>
    <w:multiLevelType w:val="hybridMultilevel"/>
    <w:tmpl w:val="D788144A"/>
    <w:lvl w:ilvl="0" w:tplc="B9AA669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0" w15:restartNumberingAfterBreak="0">
    <w:nsid w:val="69302162"/>
    <w:multiLevelType w:val="hybridMultilevel"/>
    <w:tmpl w:val="8A9E30C6"/>
    <w:lvl w:ilvl="0" w:tplc="1B1ED18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1" w15:restartNumberingAfterBreak="0">
    <w:nsid w:val="6A0D402E"/>
    <w:multiLevelType w:val="hybridMultilevel"/>
    <w:tmpl w:val="5052F064"/>
    <w:lvl w:ilvl="0" w:tplc="A71679B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2" w15:restartNumberingAfterBreak="0">
    <w:nsid w:val="6E2C4F1C"/>
    <w:multiLevelType w:val="hybridMultilevel"/>
    <w:tmpl w:val="8B640F0C"/>
    <w:lvl w:ilvl="0" w:tplc="D2E6681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3" w15:restartNumberingAfterBreak="0">
    <w:nsid w:val="7E7D67CA"/>
    <w:multiLevelType w:val="hybridMultilevel"/>
    <w:tmpl w:val="90EAD6F6"/>
    <w:lvl w:ilvl="0" w:tplc="9574EF1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22"/>
  </w:num>
  <w:num w:numId="2">
    <w:abstractNumId w:val="19"/>
  </w:num>
  <w:num w:numId="3">
    <w:abstractNumId w:val="16"/>
  </w:num>
  <w:num w:numId="4">
    <w:abstractNumId w:val="6"/>
  </w:num>
  <w:num w:numId="5">
    <w:abstractNumId w:val="5"/>
  </w:num>
  <w:num w:numId="6">
    <w:abstractNumId w:val="14"/>
  </w:num>
  <w:num w:numId="7">
    <w:abstractNumId w:val="4"/>
  </w:num>
  <w:num w:numId="8">
    <w:abstractNumId w:val="0"/>
  </w:num>
  <w:num w:numId="9">
    <w:abstractNumId w:val="21"/>
  </w:num>
  <w:num w:numId="10">
    <w:abstractNumId w:val="2"/>
  </w:num>
  <w:num w:numId="11">
    <w:abstractNumId w:val="15"/>
  </w:num>
  <w:num w:numId="12">
    <w:abstractNumId w:val="8"/>
  </w:num>
  <w:num w:numId="13">
    <w:abstractNumId w:val="9"/>
  </w:num>
  <w:num w:numId="14">
    <w:abstractNumId w:val="7"/>
  </w:num>
  <w:num w:numId="15">
    <w:abstractNumId w:val="10"/>
  </w:num>
  <w:num w:numId="16">
    <w:abstractNumId w:val="3"/>
  </w:num>
  <w:num w:numId="17">
    <w:abstractNumId w:val="12"/>
  </w:num>
  <w:num w:numId="18">
    <w:abstractNumId w:val="17"/>
  </w:num>
  <w:num w:numId="19">
    <w:abstractNumId w:val="1"/>
  </w:num>
  <w:num w:numId="20">
    <w:abstractNumId w:val="11"/>
  </w:num>
  <w:num w:numId="21">
    <w:abstractNumId w:val="20"/>
  </w:num>
  <w:num w:numId="22">
    <w:abstractNumId w:val="23"/>
  </w:num>
  <w:num w:numId="23">
    <w:abstractNumId w:val="13"/>
  </w:num>
  <w:num w:numId="24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val="bestFit" w:percent="13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A2MTEzN7AwNzawNDZU0lEKTi0uzszPAykwrAUAywrmtCwAAAA="/>
  </w:docVars>
  <w:rsids>
    <w:rsidRoot w:val="00C85B64"/>
    <w:rsid w:val="00010B44"/>
    <w:rsid w:val="00054584"/>
    <w:rsid w:val="000D6C67"/>
    <w:rsid w:val="00290DF3"/>
    <w:rsid w:val="002D1625"/>
    <w:rsid w:val="005F33C4"/>
    <w:rsid w:val="00850E44"/>
    <w:rsid w:val="00A6450D"/>
    <w:rsid w:val="00A94E41"/>
    <w:rsid w:val="00B8473C"/>
    <w:rsid w:val="00C46D42"/>
    <w:rsid w:val="00C85B64"/>
    <w:rsid w:val="00E575D4"/>
    <w:rsid w:val="00F34FCA"/>
    <w:rsid w:val="00FD23A3"/>
    <w:rsid w:val="00FF3C6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54FC7AC"/>
  <w15:chartTrackingRefBased/>
  <w15:docId w15:val="{E7294961-7EA5-554E-B775-66AF46684E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4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C85B6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1-3">
    <w:name w:val="List Table 1 Light Accent 3"/>
    <w:basedOn w:val="a1"/>
    <w:uiPriority w:val="46"/>
    <w:rsid w:val="00C85B64"/>
    <w:rPr>
      <w:rFonts w:ascii="Times New Roman" w:hAnsi="Times New Roman" w:cs="Times New Roman"/>
      <w:kern w:val="0"/>
      <w:sz w:val="24"/>
      <w:lang w:eastAsia="en-US" w:bidi="th-TH"/>
    </w:r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C9C9C9" w:themeColor="accent3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paragraph" w:styleId="a4">
    <w:name w:val="List Paragraph"/>
    <w:basedOn w:val="a"/>
    <w:uiPriority w:val="34"/>
    <w:qFormat/>
    <w:rsid w:val="00C85B64"/>
    <w:pPr>
      <w:widowControl/>
      <w:spacing w:after="160" w:line="259" w:lineRule="auto"/>
      <w:ind w:firstLineChars="200" w:firstLine="420"/>
      <w:jc w:val="left"/>
    </w:pPr>
    <w:rPr>
      <w:rFonts w:ascii="Times New Roman" w:hAnsi="Times New Roman" w:cs="Angsana New"/>
      <w:kern w:val="0"/>
      <w:sz w:val="24"/>
      <w:szCs w:val="30"/>
      <w:lang w:eastAsia="en-US" w:bidi="th-TH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909</Words>
  <Characters>5183</Characters>
  <Application>Microsoft Office Word</Application>
  <DocSecurity>0</DocSecurity>
  <Lines>43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0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Qingru Chuan</dc:creator>
  <cp:keywords/>
  <dc:description/>
  <cp:lastModifiedBy>钏卿儒</cp:lastModifiedBy>
  <cp:revision>2</cp:revision>
  <dcterms:created xsi:type="dcterms:W3CDTF">2018-05-09T13:51:00Z</dcterms:created>
  <dcterms:modified xsi:type="dcterms:W3CDTF">2018-05-09T13:51:00Z</dcterms:modified>
</cp:coreProperties>
</file>